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4FF64C" w14:textId="09FC7478" w:rsidR="00616EB6" w:rsidRDefault="00000000" w:rsidP="00616EB6">
      <w:pPr>
        <w:pStyle w:val="Heading1"/>
        <w:jc w:val="center"/>
        <w:rPr>
          <w:rFonts w:ascii="Arial" w:hAnsi="Arial" w:cs="Arial"/>
          <w:b/>
          <w:bCs/>
          <w:color w:val="auto"/>
        </w:rPr>
      </w:pPr>
      <w:bookmarkStart w:id="0" w:name="sightspeak-murdock-technical-writeup"/>
      <w:r w:rsidRPr="004C41AE">
        <w:rPr>
          <w:rFonts w:ascii="Arial" w:hAnsi="Arial" w:cs="Arial"/>
          <w:b/>
          <w:bCs/>
          <w:color w:val="auto"/>
        </w:rPr>
        <w:t>Murdock: Technical Writeup</w:t>
      </w:r>
      <w:bookmarkStart w:id="1" w:name="overview"/>
    </w:p>
    <w:p w14:paraId="74287F15" w14:textId="77777777" w:rsidR="00CE3851" w:rsidRPr="00CE3851" w:rsidRDefault="00CE3851" w:rsidP="00CE3851">
      <w:pPr>
        <w:pStyle w:val="BodyText"/>
      </w:pPr>
    </w:p>
    <w:p w14:paraId="387BDD3D" w14:textId="2A2FB58A" w:rsidR="00544C18" w:rsidRPr="00544C18" w:rsidRDefault="00544C18" w:rsidP="00CE3851">
      <w:pPr>
        <w:pStyle w:val="Heading2"/>
        <w:numPr>
          <w:ilvl w:val="0"/>
          <w:numId w:val="31"/>
        </w:numPr>
        <w:rPr>
          <w:rFonts w:ascii="Arial" w:hAnsi="Arial" w:cs="Arial"/>
          <w:b/>
          <w:bCs/>
          <w:color w:val="auto"/>
        </w:rPr>
      </w:pPr>
      <w:r w:rsidRPr="00544C18">
        <w:rPr>
          <w:rFonts w:ascii="Arial" w:hAnsi="Arial" w:cs="Arial"/>
          <w:b/>
          <w:bCs/>
          <w:color w:val="auto"/>
        </w:rPr>
        <w:t>Overview</w:t>
      </w:r>
    </w:p>
    <w:p w14:paraId="733A1E4D" w14:textId="77777777" w:rsidR="00544C18" w:rsidRPr="004C41AE" w:rsidRDefault="00544C18" w:rsidP="00CE3851">
      <w:pPr>
        <w:pStyle w:val="FirstParagraph"/>
        <w:ind w:left="360"/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Murdock is an offline-first, AI-powered multimodal assistant designed to empower blind and visually impaired individuals with real-time scene understanding, text reading, and translation capabilities. The app runs entirely on-device, leveraging Google’s Gemma 3n model via </w:t>
      </w:r>
      <w:proofErr w:type="spellStart"/>
      <w:r w:rsidRPr="004C41AE">
        <w:rPr>
          <w:rFonts w:ascii="Arial" w:hAnsi="Arial" w:cs="Arial"/>
        </w:rPr>
        <w:t>TFLite</w:t>
      </w:r>
      <w:proofErr w:type="spellEnd"/>
      <w:r w:rsidRPr="004C41AE">
        <w:rPr>
          <w:rFonts w:ascii="Arial" w:hAnsi="Arial" w:cs="Arial"/>
        </w:rPr>
        <w:t xml:space="preserve"> and </w:t>
      </w:r>
      <w:proofErr w:type="spellStart"/>
      <w:r w:rsidRPr="004C41AE">
        <w:rPr>
          <w:rFonts w:ascii="Arial" w:hAnsi="Arial" w:cs="Arial"/>
        </w:rPr>
        <w:t>MediaPipe</w:t>
      </w:r>
      <w:proofErr w:type="spellEnd"/>
      <w:r w:rsidRPr="004C41AE">
        <w:rPr>
          <w:rFonts w:ascii="Arial" w:hAnsi="Arial" w:cs="Arial"/>
        </w:rPr>
        <w:t>, ensuring privacy and speed without relying on internet access.</w:t>
      </w:r>
    </w:p>
    <w:p w14:paraId="651ED18C" w14:textId="11D7BAC9" w:rsidR="00544C18" w:rsidRPr="00544C18" w:rsidRDefault="00544C18" w:rsidP="00CE3851">
      <w:pPr>
        <w:pStyle w:val="BodyText"/>
        <w:ind w:left="360"/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This </w:t>
      </w:r>
      <w:proofErr w:type="gramStart"/>
      <w:r w:rsidRPr="004C41AE">
        <w:rPr>
          <w:rFonts w:ascii="Arial" w:hAnsi="Arial" w:cs="Arial"/>
        </w:rPr>
        <w:t>writeup</w:t>
      </w:r>
      <w:proofErr w:type="gramEnd"/>
      <w:r w:rsidRPr="004C41AE">
        <w:rPr>
          <w:rFonts w:ascii="Arial" w:hAnsi="Arial" w:cs="Arial"/>
        </w:rPr>
        <w:t xml:space="preserve"> details the engineering decisions, model integration pipeline, and architecture that underlie the app, as well as key challenges and innovations implemented during development.</w:t>
      </w:r>
    </w:p>
    <w:p w14:paraId="5160AB56" w14:textId="6F794801" w:rsidR="00616EB6" w:rsidRPr="00616EB6" w:rsidRDefault="00616EB6" w:rsidP="00CE3851">
      <w:pPr>
        <w:pStyle w:val="Heading2"/>
        <w:numPr>
          <w:ilvl w:val="0"/>
          <w:numId w:val="31"/>
        </w:numPr>
        <w:ind w:left="630"/>
        <w:rPr>
          <w:rFonts w:ascii="Arial" w:hAnsi="Arial" w:cs="Arial"/>
          <w:b/>
          <w:bCs/>
          <w:color w:val="auto"/>
        </w:rPr>
      </w:pPr>
      <w:r w:rsidRPr="00616EB6">
        <w:rPr>
          <w:rFonts w:ascii="Arial" w:hAnsi="Arial" w:cs="Arial"/>
          <w:b/>
          <w:bCs/>
          <w:color w:val="auto"/>
        </w:rPr>
        <w:t>Project Highlights</w:t>
      </w:r>
    </w:p>
    <w:p w14:paraId="0499F1F7" w14:textId="6F9B669D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r w:rsidRPr="00616EB6">
        <w:rPr>
          <w:rFonts w:ascii="Arial" w:hAnsi="Arial" w:cs="Arial"/>
          <w:b/>
          <w:bCs/>
        </w:rPr>
        <w:t>Offline Multimodal AI</w:t>
      </w:r>
      <w:r w:rsidRPr="00616EB6">
        <w:rPr>
          <w:rFonts w:ascii="Arial" w:hAnsi="Arial" w:cs="Arial"/>
        </w:rPr>
        <w:t xml:space="preserve">: Murdock uses the Gemma 3n model </w:t>
      </w:r>
      <w:proofErr w:type="spellStart"/>
      <w:proofErr w:type="gramStart"/>
      <w:r w:rsidRPr="00616EB6">
        <w:rPr>
          <w:rFonts w:ascii="Arial" w:hAnsi="Arial" w:cs="Arial"/>
        </w:rPr>
        <w:t>in.task</w:t>
      </w:r>
      <w:proofErr w:type="spellEnd"/>
      <w:proofErr w:type="gramEnd"/>
      <w:r w:rsidRPr="00616EB6">
        <w:rPr>
          <w:rFonts w:ascii="Arial" w:hAnsi="Arial" w:cs="Arial"/>
        </w:rPr>
        <w:t xml:space="preserve"> format for on-device inference — no internet needed.</w:t>
      </w:r>
    </w:p>
    <w:p w14:paraId="20E43D8A" w14:textId="5475EA8D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r w:rsidRPr="00616EB6">
        <w:rPr>
          <w:rFonts w:ascii="Arial" w:hAnsi="Arial" w:cs="Arial"/>
          <w:b/>
          <w:bCs/>
        </w:rPr>
        <w:t>Voice-First Interaction</w:t>
      </w:r>
      <w:r w:rsidRPr="00616EB6">
        <w:rPr>
          <w:rFonts w:ascii="Arial" w:hAnsi="Arial" w:cs="Arial"/>
        </w:rPr>
        <w:t xml:space="preserve">: Supports full audio input via Android </w:t>
      </w:r>
      <w:proofErr w:type="spellStart"/>
      <w:r w:rsidRPr="00616EB6">
        <w:rPr>
          <w:rFonts w:ascii="Arial" w:hAnsi="Arial" w:cs="Arial"/>
        </w:rPr>
        <w:t>SpeechRecognizer</w:t>
      </w:r>
      <w:proofErr w:type="spellEnd"/>
      <w:r w:rsidRPr="00616EB6">
        <w:rPr>
          <w:rFonts w:ascii="Arial" w:hAnsi="Arial" w:cs="Arial"/>
        </w:rPr>
        <w:t xml:space="preserve"> and audio output via </w:t>
      </w:r>
      <w:proofErr w:type="spellStart"/>
      <w:r w:rsidRPr="00616EB6">
        <w:rPr>
          <w:rFonts w:ascii="Arial" w:hAnsi="Arial" w:cs="Arial"/>
        </w:rPr>
        <w:t>TextToSpeech</w:t>
      </w:r>
      <w:proofErr w:type="spellEnd"/>
      <w:r w:rsidRPr="00616EB6">
        <w:rPr>
          <w:rFonts w:ascii="Arial" w:hAnsi="Arial" w:cs="Arial"/>
        </w:rPr>
        <w:t>.</w:t>
      </w:r>
    </w:p>
    <w:p w14:paraId="6F19A26F" w14:textId="4AB41184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r w:rsidRPr="00616EB6">
        <w:rPr>
          <w:rFonts w:ascii="Arial" w:hAnsi="Arial" w:cs="Arial"/>
          <w:b/>
          <w:bCs/>
        </w:rPr>
        <w:t>Scene and Text Understanding</w:t>
      </w:r>
      <w:r w:rsidRPr="00616EB6">
        <w:rPr>
          <w:rFonts w:ascii="Arial" w:hAnsi="Arial" w:cs="Arial"/>
        </w:rPr>
        <w:t>: Captures real-time camera input and runs OCR + LLM vision prompting for scene description and sign reading.</w:t>
      </w:r>
    </w:p>
    <w:p w14:paraId="45796B38" w14:textId="7910DD2D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r w:rsidRPr="00616EB6">
        <w:rPr>
          <w:rFonts w:ascii="Arial" w:hAnsi="Arial" w:cs="Arial"/>
          <w:b/>
          <w:bCs/>
        </w:rPr>
        <w:t>Multilingual Support</w:t>
      </w:r>
      <w:r w:rsidRPr="00616EB6">
        <w:rPr>
          <w:rFonts w:ascii="Arial" w:hAnsi="Arial" w:cs="Arial"/>
        </w:rPr>
        <w:t>: Users can choose from multiple output languages, including Spanish, Chinese, Japanese, and more.</w:t>
      </w:r>
    </w:p>
    <w:p w14:paraId="5E131696" w14:textId="1701FA97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proofErr w:type="spellStart"/>
      <w:r w:rsidRPr="00616EB6">
        <w:rPr>
          <w:rFonts w:ascii="Arial" w:hAnsi="Arial" w:cs="Arial"/>
          <w:b/>
          <w:bCs/>
        </w:rPr>
        <w:t>LangGraph</w:t>
      </w:r>
      <w:proofErr w:type="spellEnd"/>
      <w:r w:rsidRPr="00616EB6">
        <w:rPr>
          <w:rFonts w:ascii="Arial" w:hAnsi="Arial" w:cs="Arial"/>
          <w:b/>
          <w:bCs/>
        </w:rPr>
        <w:t>-style Routing</w:t>
      </w:r>
      <w:r w:rsidRPr="00616EB6">
        <w:rPr>
          <w:rFonts w:ascii="Arial" w:hAnsi="Arial" w:cs="Arial"/>
        </w:rPr>
        <w:t>: Dynamically decides whether visual input is needed before running camera or direct LLM response.</w:t>
      </w:r>
    </w:p>
    <w:p w14:paraId="1D567121" w14:textId="41F7346B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r w:rsidRPr="00616EB6">
        <w:rPr>
          <w:rFonts w:ascii="Arial" w:hAnsi="Arial" w:cs="Arial"/>
          <w:b/>
          <w:bCs/>
        </w:rPr>
        <w:t>RAG-Style Context Memory</w:t>
      </w:r>
      <w:r w:rsidRPr="00616EB6">
        <w:rPr>
          <w:rFonts w:ascii="Arial" w:hAnsi="Arial" w:cs="Arial"/>
        </w:rPr>
        <w:t>: Maintains short-term memory across prompts for conversational continuity — fully local, no server.</w:t>
      </w:r>
    </w:p>
    <w:p w14:paraId="183EC367" w14:textId="43A2C43D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r w:rsidRPr="00616EB6">
        <w:rPr>
          <w:rFonts w:ascii="Arial" w:hAnsi="Arial" w:cs="Arial"/>
          <w:b/>
          <w:bCs/>
        </w:rPr>
        <w:t>Modes: Q&amp;A and Translation</w:t>
      </w:r>
      <w:r w:rsidRPr="00616EB6">
        <w:rPr>
          <w:rFonts w:ascii="Arial" w:hAnsi="Arial" w:cs="Arial"/>
        </w:rPr>
        <w:t xml:space="preserve">: Offers </w:t>
      </w:r>
      <w:proofErr w:type="gramStart"/>
      <w:r w:rsidRPr="00616EB6">
        <w:rPr>
          <w:rFonts w:ascii="Arial" w:hAnsi="Arial" w:cs="Arial"/>
        </w:rPr>
        <w:t>hands</w:t>
      </w:r>
      <w:proofErr w:type="gramEnd"/>
      <w:r w:rsidRPr="00616EB6">
        <w:rPr>
          <w:rFonts w:ascii="Arial" w:hAnsi="Arial" w:cs="Arial"/>
        </w:rPr>
        <w:t>-free question answering or in-place text translation based on user commands.</w:t>
      </w:r>
    </w:p>
    <w:p w14:paraId="78610332" w14:textId="564F2A0E" w:rsidR="00616EB6" w:rsidRPr="00616EB6" w:rsidRDefault="00616EB6" w:rsidP="00616EB6">
      <w:pPr>
        <w:pStyle w:val="FirstParagraph"/>
        <w:numPr>
          <w:ilvl w:val="0"/>
          <w:numId w:val="27"/>
        </w:numPr>
        <w:rPr>
          <w:rFonts w:ascii="Arial" w:hAnsi="Arial" w:cs="Arial"/>
        </w:rPr>
      </w:pPr>
      <w:r w:rsidRPr="00616EB6">
        <w:rPr>
          <w:rFonts w:ascii="Arial" w:hAnsi="Arial" w:cs="Arial"/>
        </w:rPr>
        <w:t xml:space="preserve"> </w:t>
      </w:r>
      <w:r w:rsidRPr="00616EB6">
        <w:rPr>
          <w:rFonts w:ascii="Arial" w:hAnsi="Arial" w:cs="Arial"/>
          <w:b/>
          <w:bCs/>
        </w:rPr>
        <w:t>Optimized for 4GB+ Phones</w:t>
      </w:r>
      <w:r w:rsidRPr="00616EB6">
        <w:rPr>
          <w:rFonts w:ascii="Arial" w:hAnsi="Arial" w:cs="Arial"/>
        </w:rPr>
        <w:t xml:space="preserve">: Runs on real Android devices using </w:t>
      </w:r>
      <w:proofErr w:type="spellStart"/>
      <w:r w:rsidRPr="00616EB6">
        <w:rPr>
          <w:rFonts w:ascii="Arial" w:hAnsi="Arial" w:cs="Arial"/>
        </w:rPr>
        <w:t>MediaPipe</w:t>
      </w:r>
      <w:proofErr w:type="spellEnd"/>
      <w:r w:rsidRPr="00616EB6">
        <w:rPr>
          <w:rFonts w:ascii="Arial" w:hAnsi="Arial" w:cs="Arial"/>
        </w:rPr>
        <w:t xml:space="preserve"> LLM APIs with quantized Gemma 3n models.</w:t>
      </w:r>
    </w:p>
    <w:p w14:paraId="575383DA" w14:textId="2267E440" w:rsidR="00873D2A" w:rsidRPr="004C41AE" w:rsidRDefault="00873D2A">
      <w:pPr>
        <w:rPr>
          <w:rFonts w:ascii="Arial" w:hAnsi="Arial" w:cs="Arial"/>
        </w:rPr>
      </w:pPr>
    </w:p>
    <w:p w14:paraId="39F616AD" w14:textId="618B951B" w:rsidR="00873D2A" w:rsidRPr="004C41AE" w:rsidRDefault="00000000" w:rsidP="00CE3851">
      <w:pPr>
        <w:pStyle w:val="Heading2"/>
        <w:numPr>
          <w:ilvl w:val="0"/>
          <w:numId w:val="31"/>
        </w:numPr>
        <w:rPr>
          <w:rFonts w:ascii="Arial" w:hAnsi="Arial" w:cs="Arial"/>
          <w:b/>
          <w:bCs/>
          <w:color w:val="auto"/>
        </w:rPr>
      </w:pPr>
      <w:bookmarkStart w:id="2" w:name="architecture"/>
      <w:bookmarkEnd w:id="1"/>
      <w:r w:rsidRPr="004C41AE">
        <w:rPr>
          <w:rFonts w:ascii="Arial" w:hAnsi="Arial" w:cs="Arial"/>
          <w:b/>
          <w:bCs/>
          <w:color w:val="auto"/>
        </w:rPr>
        <w:t>Architecture</w:t>
      </w:r>
      <w:r w:rsidR="004C41AE" w:rsidRPr="004C41AE">
        <w:rPr>
          <w:rFonts w:ascii="Arial" w:hAnsi="Arial" w:cs="Arial"/>
          <w:b/>
          <w:bCs/>
          <w:color w:val="auto"/>
        </w:rPr>
        <w:t xml:space="preserve"> (see Figure 1 below)</w:t>
      </w:r>
    </w:p>
    <w:p w14:paraId="30D0D027" w14:textId="2A324146" w:rsidR="00873D2A" w:rsidRPr="00CE3851" w:rsidRDefault="00000000" w:rsidP="00CE3851">
      <w:pPr>
        <w:pStyle w:val="Heading3"/>
        <w:numPr>
          <w:ilvl w:val="1"/>
          <w:numId w:val="31"/>
        </w:numPr>
        <w:rPr>
          <w:rFonts w:ascii="Arial" w:hAnsi="Arial" w:cs="Arial"/>
          <w:b/>
          <w:bCs/>
        </w:rPr>
      </w:pPr>
      <w:bookmarkStart w:id="3" w:name="platform"/>
      <w:r w:rsidRPr="00CE3851">
        <w:rPr>
          <w:rFonts w:ascii="Arial" w:hAnsi="Arial" w:cs="Arial"/>
          <w:b/>
          <w:bCs/>
        </w:rPr>
        <w:t>Platform</w:t>
      </w:r>
    </w:p>
    <w:p w14:paraId="55CE31D2" w14:textId="77777777" w:rsidR="00873D2A" w:rsidRPr="004C41AE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Language</w:t>
      </w:r>
      <w:r w:rsidRPr="004C41AE">
        <w:rPr>
          <w:rFonts w:ascii="Arial" w:hAnsi="Arial" w:cs="Arial"/>
        </w:rPr>
        <w:t>: Kotlin (Android Native)</w:t>
      </w:r>
    </w:p>
    <w:p w14:paraId="625A3455" w14:textId="77777777" w:rsidR="00873D2A" w:rsidRPr="004C41AE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lastRenderedPageBreak/>
        <w:t>Model Runtime</w:t>
      </w:r>
      <w:r w:rsidRPr="004C41AE">
        <w:rPr>
          <w:rFonts w:ascii="Arial" w:hAnsi="Arial" w:cs="Arial"/>
        </w:rPr>
        <w:t xml:space="preserve">: </w:t>
      </w:r>
      <w:hyperlink r:id="rId5">
        <w:r w:rsidR="00873D2A" w:rsidRPr="004C41AE">
          <w:rPr>
            <w:rStyle w:val="Hyperlink"/>
            <w:rFonts w:ascii="Arial" w:hAnsi="Arial" w:cs="Arial"/>
            <w:color w:val="auto"/>
          </w:rPr>
          <w:t>Google AI Edge SDK (MediaPipe Tasks)</w:t>
        </w:r>
      </w:hyperlink>
    </w:p>
    <w:p w14:paraId="39968210" w14:textId="77777777" w:rsidR="00873D2A" w:rsidRPr="004C41AE" w:rsidRDefault="00000000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Device Compatibility</w:t>
      </w:r>
      <w:r w:rsidRPr="004C41AE">
        <w:rPr>
          <w:rFonts w:ascii="Arial" w:hAnsi="Arial" w:cs="Arial"/>
        </w:rPr>
        <w:t>: ARM64 devices with NNAPI/CPU acceleration (4GB RAM+)</w:t>
      </w:r>
    </w:p>
    <w:p w14:paraId="5E0869D7" w14:textId="5B637933" w:rsidR="00873D2A" w:rsidRPr="00CE3851" w:rsidRDefault="00000000" w:rsidP="00CE3851">
      <w:pPr>
        <w:pStyle w:val="Heading3"/>
        <w:numPr>
          <w:ilvl w:val="1"/>
          <w:numId w:val="31"/>
        </w:numPr>
        <w:rPr>
          <w:rFonts w:ascii="Arial" w:hAnsi="Arial" w:cs="Arial"/>
          <w:b/>
          <w:bCs/>
        </w:rPr>
      </w:pPr>
      <w:bookmarkStart w:id="4" w:name="core-modules"/>
      <w:bookmarkEnd w:id="3"/>
      <w:r w:rsidRPr="00CE3851">
        <w:rPr>
          <w:rFonts w:ascii="Arial" w:hAnsi="Arial" w:cs="Arial"/>
          <w:b/>
          <w:bCs/>
        </w:rPr>
        <w:t>Core Modules</w:t>
      </w:r>
    </w:p>
    <w:p w14:paraId="03D148A2" w14:textId="77777777" w:rsidR="00873D2A" w:rsidRPr="004C41AE" w:rsidRDefault="00000000" w:rsidP="00421973">
      <w:pPr>
        <w:pStyle w:val="Compact"/>
        <w:numPr>
          <w:ilvl w:val="0"/>
          <w:numId w:val="3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Gemma 3n TFLite model</w:t>
      </w:r>
      <w:r w:rsidRPr="004C41AE">
        <w:rPr>
          <w:rFonts w:ascii="Arial" w:hAnsi="Arial" w:cs="Arial"/>
        </w:rPr>
        <w:t xml:space="preserve"> </w:t>
      </w:r>
      <w:proofErr w:type="gramStart"/>
      <w:r w:rsidRPr="004C41AE">
        <w:rPr>
          <w:rFonts w:ascii="Arial" w:hAnsi="Arial" w:cs="Arial"/>
        </w:rPr>
        <w:t>(</w:t>
      </w:r>
      <w:r w:rsidRPr="004C41AE">
        <w:rPr>
          <w:rStyle w:val="VerbatimChar"/>
          <w:rFonts w:ascii="Arial" w:hAnsi="Arial" w:cs="Arial"/>
        </w:rPr>
        <w:t>.task</w:t>
      </w:r>
      <w:proofErr w:type="gramEnd"/>
      <w:r w:rsidRPr="004C41AE">
        <w:rPr>
          <w:rFonts w:ascii="Arial" w:hAnsi="Arial" w:cs="Arial"/>
        </w:rPr>
        <w:t xml:space="preserve"> format via MediaPipe LlmInference)</w:t>
      </w:r>
    </w:p>
    <w:p w14:paraId="0EDC1511" w14:textId="77777777" w:rsidR="00873D2A" w:rsidRPr="004C41AE" w:rsidRDefault="00000000" w:rsidP="00421973">
      <w:pPr>
        <w:pStyle w:val="Compact"/>
        <w:numPr>
          <w:ilvl w:val="0"/>
          <w:numId w:val="3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CameraX</w:t>
      </w:r>
      <w:r w:rsidRPr="004C41AE">
        <w:rPr>
          <w:rFonts w:ascii="Arial" w:hAnsi="Arial" w:cs="Arial"/>
        </w:rPr>
        <w:t xml:space="preserve"> for real-time image capture</w:t>
      </w:r>
    </w:p>
    <w:p w14:paraId="2C20F914" w14:textId="77777777" w:rsidR="00873D2A" w:rsidRPr="004C41AE" w:rsidRDefault="00000000" w:rsidP="00421973">
      <w:pPr>
        <w:pStyle w:val="Compact"/>
        <w:numPr>
          <w:ilvl w:val="0"/>
          <w:numId w:val="3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MLKit OCR</w:t>
      </w:r>
      <w:r w:rsidRPr="004C41AE">
        <w:rPr>
          <w:rFonts w:ascii="Arial" w:hAnsi="Arial" w:cs="Arial"/>
        </w:rPr>
        <w:t xml:space="preserve"> for reading text from images</w:t>
      </w:r>
    </w:p>
    <w:p w14:paraId="08004E2F" w14:textId="77777777" w:rsidR="00873D2A" w:rsidRPr="004C41AE" w:rsidRDefault="00000000" w:rsidP="00421973">
      <w:pPr>
        <w:pStyle w:val="Compact"/>
        <w:numPr>
          <w:ilvl w:val="0"/>
          <w:numId w:val="3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Android SpeechRecognizer</w:t>
      </w:r>
      <w:r w:rsidRPr="004C41AE">
        <w:rPr>
          <w:rFonts w:ascii="Arial" w:hAnsi="Arial" w:cs="Arial"/>
        </w:rPr>
        <w:t xml:space="preserve"> for real-time voice input</w:t>
      </w:r>
    </w:p>
    <w:p w14:paraId="0EC4135B" w14:textId="77777777" w:rsidR="00873D2A" w:rsidRPr="004C41AE" w:rsidRDefault="00000000" w:rsidP="00421973">
      <w:pPr>
        <w:pStyle w:val="Compact"/>
        <w:numPr>
          <w:ilvl w:val="0"/>
          <w:numId w:val="32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Android TextToSpeech</w:t>
      </w:r>
      <w:r w:rsidRPr="004C41AE">
        <w:rPr>
          <w:rFonts w:ascii="Arial" w:hAnsi="Arial" w:cs="Arial"/>
        </w:rPr>
        <w:t xml:space="preserve"> (TTS) for immediate voice feedback</w:t>
      </w:r>
    </w:p>
    <w:p w14:paraId="132738F7" w14:textId="75107A70" w:rsidR="00873D2A" w:rsidRPr="00CE3851" w:rsidRDefault="00000000" w:rsidP="00CE3851">
      <w:pPr>
        <w:pStyle w:val="Heading3"/>
        <w:numPr>
          <w:ilvl w:val="1"/>
          <w:numId w:val="31"/>
        </w:numPr>
        <w:rPr>
          <w:rFonts w:ascii="Arial" w:hAnsi="Arial" w:cs="Arial"/>
          <w:b/>
          <w:bCs/>
        </w:rPr>
      </w:pPr>
      <w:bookmarkStart w:id="5" w:name="X4aa404360758e4ed4cf0f04e96736794784c221"/>
      <w:bookmarkEnd w:id="4"/>
      <w:r w:rsidRPr="00CE3851">
        <w:rPr>
          <w:rFonts w:ascii="Arial" w:hAnsi="Arial" w:cs="Arial"/>
          <w:b/>
          <w:bCs/>
        </w:rPr>
        <w:t>Multimodal Input Routing (</w:t>
      </w:r>
      <w:proofErr w:type="spellStart"/>
      <w:r w:rsidRPr="00CE3851">
        <w:rPr>
          <w:rFonts w:ascii="Arial" w:hAnsi="Arial" w:cs="Arial"/>
          <w:b/>
          <w:bCs/>
        </w:rPr>
        <w:t>LangGraph</w:t>
      </w:r>
      <w:proofErr w:type="spellEnd"/>
      <w:r w:rsidRPr="00CE3851">
        <w:rPr>
          <w:rFonts w:ascii="Arial" w:hAnsi="Arial" w:cs="Arial"/>
          <w:b/>
          <w:bCs/>
        </w:rPr>
        <w:t>-style logic)</w:t>
      </w:r>
    </w:p>
    <w:p w14:paraId="62C12A54" w14:textId="77777777" w:rsidR="00873D2A" w:rsidRPr="004C41AE" w:rsidRDefault="00000000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Voice/Text Input → Decision Prompt (LLM): *“Is vision input needed?”</w:t>
      </w:r>
    </w:p>
    <w:p w14:paraId="2781C71D" w14:textId="77777777" w:rsidR="00873D2A" w:rsidRPr="004C41AE" w:rsidRDefault="00000000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If yes → Trigger camera capture and OCR</w:t>
      </w:r>
    </w:p>
    <w:p w14:paraId="38C05AE8" w14:textId="77777777" w:rsidR="00873D2A" w:rsidRPr="004C41AE" w:rsidRDefault="00000000">
      <w:pPr>
        <w:pStyle w:val="Compact"/>
        <w:numPr>
          <w:ilvl w:val="0"/>
          <w:numId w:val="4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If no → Text-only streaming LLM response</w:t>
      </w:r>
    </w:p>
    <w:p w14:paraId="4785CD2C" w14:textId="77777777" w:rsidR="005331CA" w:rsidRPr="004C41AE" w:rsidRDefault="005331CA" w:rsidP="005331CA">
      <w:pPr>
        <w:pStyle w:val="Compact"/>
        <w:ind w:left="720"/>
        <w:rPr>
          <w:rFonts w:ascii="Arial" w:hAnsi="Arial" w:cs="Arial"/>
        </w:rPr>
      </w:pPr>
    </w:p>
    <w:p w14:paraId="695F01EA" w14:textId="19642A5D" w:rsidR="004C41AE" w:rsidRPr="004C41AE" w:rsidRDefault="004C41AE" w:rsidP="005331CA">
      <w:pPr>
        <w:pStyle w:val="Compact"/>
        <w:ind w:left="720"/>
        <w:rPr>
          <w:rFonts w:ascii="Arial" w:hAnsi="Arial" w:cs="Arial"/>
        </w:rPr>
      </w:pPr>
      <w:r w:rsidRPr="004C41AE">
        <w:rPr>
          <w:rFonts w:ascii="Arial" w:hAnsi="Arial" w:cs="Arial"/>
          <w:noProof/>
        </w:rPr>
        <w:drawing>
          <wp:inline distT="0" distB="0" distL="0" distR="0" wp14:anchorId="743F69FC" wp14:editId="46C8751D">
            <wp:extent cx="3969211" cy="2971820"/>
            <wp:effectExtent l="0" t="0" r="0" b="0"/>
            <wp:docPr id="875353723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353723" name="Picture 1" descr="A diagram of a network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865" cy="2976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7AC3C" w14:textId="29A6871C" w:rsidR="004C41AE" w:rsidRPr="004C41AE" w:rsidRDefault="004C41AE" w:rsidP="005331CA">
      <w:pPr>
        <w:pStyle w:val="Compact"/>
        <w:ind w:left="720"/>
        <w:rPr>
          <w:rFonts w:ascii="Arial" w:hAnsi="Arial" w:cs="Arial"/>
        </w:rPr>
      </w:pPr>
      <w:r w:rsidRPr="004C41AE">
        <w:rPr>
          <w:rFonts w:ascii="Arial" w:hAnsi="Arial" w:cs="Arial"/>
        </w:rPr>
        <w:t>Figure 1. Murdok Multimodal Routing Architecture</w:t>
      </w:r>
    </w:p>
    <w:p w14:paraId="466C5909" w14:textId="06AC3090" w:rsidR="00873D2A" w:rsidRPr="004C41AE" w:rsidRDefault="00873D2A">
      <w:pPr>
        <w:rPr>
          <w:rFonts w:ascii="Arial" w:hAnsi="Arial" w:cs="Arial"/>
        </w:rPr>
      </w:pPr>
    </w:p>
    <w:p w14:paraId="3A6D355A" w14:textId="7C2482E7" w:rsidR="007319DF" w:rsidRPr="004C41AE" w:rsidRDefault="007319DF" w:rsidP="00CE3851">
      <w:pPr>
        <w:pStyle w:val="Heading2"/>
        <w:numPr>
          <w:ilvl w:val="0"/>
          <w:numId w:val="31"/>
        </w:numPr>
        <w:rPr>
          <w:rFonts w:ascii="Arial" w:hAnsi="Arial" w:cs="Arial"/>
          <w:b/>
          <w:bCs/>
          <w:color w:val="auto"/>
        </w:rPr>
      </w:pPr>
      <w:bookmarkStart w:id="6" w:name="X97e81a56133b0639f93cea94bb4d55f1b770afa"/>
      <w:bookmarkStart w:id="7" w:name="challenges-and-solutions"/>
      <w:bookmarkEnd w:id="2"/>
      <w:bookmarkEnd w:id="5"/>
      <w:r w:rsidRPr="004C41AE">
        <w:rPr>
          <w:rFonts w:ascii="Arial" w:hAnsi="Arial" w:cs="Arial"/>
          <w:b/>
          <w:bCs/>
          <w:color w:val="auto"/>
        </w:rPr>
        <w:t>How Gemma 3n Was Used</w:t>
      </w:r>
    </w:p>
    <w:p w14:paraId="0AA48E8C" w14:textId="77777777" w:rsidR="007319DF" w:rsidRPr="004C41AE" w:rsidRDefault="007319DF" w:rsidP="007319DF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>Gemma 3n (E2B-it) was used in the following capacities:</w:t>
      </w:r>
    </w:p>
    <w:p w14:paraId="65FD43F5" w14:textId="58F8BAF1" w:rsidR="007319DF" w:rsidRPr="004C41AE" w:rsidRDefault="007319DF" w:rsidP="00CE3851">
      <w:pPr>
        <w:pStyle w:val="Heading3"/>
        <w:numPr>
          <w:ilvl w:val="1"/>
          <w:numId w:val="31"/>
        </w:numPr>
        <w:rPr>
          <w:rFonts w:ascii="Arial" w:hAnsi="Arial" w:cs="Arial"/>
        </w:rPr>
      </w:pPr>
      <w:bookmarkStart w:id="8" w:name="text-to-text-generation"/>
      <w:r w:rsidRPr="004C41AE">
        <w:rPr>
          <w:rFonts w:ascii="Arial" w:hAnsi="Arial" w:cs="Arial"/>
        </w:rPr>
        <w:t xml:space="preserve"> </w:t>
      </w:r>
      <w:r w:rsidRPr="004C41AE">
        <w:rPr>
          <w:rFonts w:ascii="Arial" w:hAnsi="Arial" w:cs="Arial"/>
          <w:b/>
          <w:bCs/>
        </w:rPr>
        <w:t>Text-to-Text Generation</w:t>
      </w:r>
    </w:p>
    <w:p w14:paraId="40250990" w14:textId="77777777" w:rsidR="007319DF" w:rsidRPr="004C41AE" w:rsidRDefault="007319DF" w:rsidP="007319DF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>Used for:</w:t>
      </w:r>
    </w:p>
    <w:p w14:paraId="67ECA0F1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Responding to natural language queries (Q&amp;A mode)</w:t>
      </w:r>
    </w:p>
    <w:p w14:paraId="7BE73043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lastRenderedPageBreak/>
        <w:t>Translating OCR-extracted text (Translate mode)</w:t>
      </w:r>
    </w:p>
    <w:p w14:paraId="6F337E10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Providing summaries and instructions in user-selected language</w:t>
      </w:r>
    </w:p>
    <w:p w14:paraId="2578123E" w14:textId="77777777" w:rsidR="007319DF" w:rsidRPr="00421973" w:rsidRDefault="007319DF" w:rsidP="007319DF">
      <w:pPr>
        <w:pStyle w:val="FirstParagraph"/>
        <w:rPr>
          <w:rFonts w:ascii="Arial" w:hAnsi="Arial" w:cs="Arial"/>
        </w:rPr>
      </w:pPr>
      <w:r w:rsidRPr="00421973">
        <w:rPr>
          <w:rFonts w:ascii="Arial" w:hAnsi="Arial" w:cs="Arial"/>
        </w:rPr>
        <w:t>Implementation:</w:t>
      </w:r>
    </w:p>
    <w:p w14:paraId="0A6093B1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Streaming token generation via </w:t>
      </w:r>
      <w:proofErr w:type="spellStart"/>
      <w:r w:rsidRPr="004C41AE">
        <w:rPr>
          <w:rStyle w:val="VerbatimChar"/>
          <w:rFonts w:ascii="Arial" w:hAnsi="Arial" w:cs="Arial"/>
        </w:rPr>
        <w:t>LlmInferenceSession.generateResponseAsync</w:t>
      </w:r>
      <w:proofErr w:type="spellEnd"/>
      <w:r w:rsidRPr="004C41AE">
        <w:rPr>
          <w:rStyle w:val="VerbatimChar"/>
          <w:rFonts w:ascii="Arial" w:hAnsi="Arial" w:cs="Arial"/>
        </w:rPr>
        <w:t>()</w:t>
      </w:r>
    </w:p>
    <w:p w14:paraId="360EA57F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Language prefix injection (e.g. “Please answer the following in Korean”)</w:t>
      </w:r>
    </w:p>
    <w:p w14:paraId="6AEFDBD1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Local RAG-style memory buffer of last N Q&amp;A pairs (for context persistence)</w:t>
      </w:r>
    </w:p>
    <w:p w14:paraId="0ED0C33C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Mode-based prompt handling: Translation prompts explicitly tagged, while Q&amp;A mode uses user intent classification via LLM</w:t>
      </w:r>
    </w:p>
    <w:p w14:paraId="79DE9442" w14:textId="03E38ABA" w:rsidR="007319DF" w:rsidRPr="004C41AE" w:rsidRDefault="00CE3851" w:rsidP="007319DF">
      <w:pPr>
        <w:pStyle w:val="Heading3"/>
        <w:rPr>
          <w:rFonts w:ascii="Arial" w:hAnsi="Arial" w:cs="Arial"/>
        </w:rPr>
      </w:pPr>
      <w:bookmarkStart w:id="9" w:name="vision-prompt"/>
      <w:bookmarkEnd w:id="8"/>
      <w:r>
        <w:rPr>
          <w:rFonts w:ascii="Arial" w:hAnsi="Arial" w:cs="Arial"/>
          <w:b/>
          <w:bCs/>
        </w:rPr>
        <w:t>4.</w:t>
      </w:r>
      <w:r w:rsidR="007319DF" w:rsidRPr="008C3D29">
        <w:rPr>
          <w:rFonts w:ascii="Arial" w:hAnsi="Arial" w:cs="Arial"/>
          <w:b/>
          <w:bCs/>
        </w:rPr>
        <w:t>2.</w:t>
      </w:r>
      <w:r w:rsidR="007319DF" w:rsidRPr="004C41AE">
        <w:rPr>
          <w:rFonts w:ascii="Arial" w:hAnsi="Arial" w:cs="Arial"/>
        </w:rPr>
        <w:t xml:space="preserve"> </w:t>
      </w:r>
      <w:r w:rsidR="007319DF" w:rsidRPr="004C41AE">
        <w:rPr>
          <w:rFonts w:ascii="Arial" w:hAnsi="Arial" w:cs="Arial"/>
          <w:b/>
          <w:bCs/>
        </w:rPr>
        <w:t>Vision + Prompt</w:t>
      </w:r>
    </w:p>
    <w:p w14:paraId="6AEAA268" w14:textId="77777777" w:rsidR="007319DF" w:rsidRPr="004C41AE" w:rsidRDefault="007319DF" w:rsidP="007319DF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>Used for:</w:t>
      </w:r>
    </w:p>
    <w:p w14:paraId="4665687E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Scene descriptions</w:t>
      </w:r>
    </w:p>
    <w:p w14:paraId="3B66753A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Reading physical signs (e.g. menus, street signs, screens)</w:t>
      </w:r>
    </w:p>
    <w:p w14:paraId="64AC0889" w14:textId="77777777" w:rsidR="007319DF" w:rsidRPr="00421973" w:rsidRDefault="007319DF" w:rsidP="007319DF">
      <w:pPr>
        <w:pStyle w:val="FirstParagraph"/>
        <w:rPr>
          <w:rFonts w:ascii="Arial" w:hAnsi="Arial" w:cs="Arial"/>
        </w:rPr>
      </w:pPr>
      <w:r w:rsidRPr="00421973">
        <w:rPr>
          <w:rFonts w:ascii="Arial" w:hAnsi="Arial" w:cs="Arial"/>
        </w:rPr>
        <w:t>Implementation:</w:t>
      </w:r>
    </w:p>
    <w:p w14:paraId="36D06123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Camera bitmap captured via </w:t>
      </w:r>
      <w:proofErr w:type="spellStart"/>
      <w:r w:rsidRPr="004C41AE">
        <w:rPr>
          <w:rStyle w:val="VerbatimChar"/>
          <w:rFonts w:ascii="Arial" w:hAnsi="Arial" w:cs="Arial"/>
        </w:rPr>
        <w:t>PreviewView.getBitmap</w:t>
      </w:r>
      <w:proofErr w:type="spellEnd"/>
      <w:r w:rsidRPr="004C41AE">
        <w:rPr>
          <w:rStyle w:val="VerbatimChar"/>
          <w:rFonts w:ascii="Arial" w:hAnsi="Arial" w:cs="Arial"/>
        </w:rPr>
        <w:t>()</w:t>
      </w:r>
    </w:p>
    <w:p w14:paraId="732B4EBC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Image fed into LLM session as </w:t>
      </w:r>
      <w:proofErr w:type="spellStart"/>
      <w:r w:rsidRPr="004C41AE">
        <w:rPr>
          <w:rStyle w:val="VerbatimChar"/>
          <w:rFonts w:ascii="Arial" w:hAnsi="Arial" w:cs="Arial"/>
        </w:rPr>
        <w:t>MPImage</w:t>
      </w:r>
      <w:proofErr w:type="spellEnd"/>
    </w:p>
    <w:p w14:paraId="5F786606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Joint </w:t>
      </w:r>
      <w:proofErr w:type="spellStart"/>
      <w:r w:rsidRPr="004C41AE">
        <w:rPr>
          <w:rFonts w:ascii="Arial" w:hAnsi="Arial" w:cs="Arial"/>
        </w:rPr>
        <w:t>prompt+image</w:t>
      </w:r>
      <w:proofErr w:type="spellEnd"/>
      <w:r w:rsidRPr="004C41AE">
        <w:rPr>
          <w:rFonts w:ascii="Arial" w:hAnsi="Arial" w:cs="Arial"/>
        </w:rPr>
        <w:t xml:space="preserve"> used for multimodal inference</w:t>
      </w:r>
    </w:p>
    <w:p w14:paraId="28EEEB64" w14:textId="14DAF395" w:rsidR="007319DF" w:rsidRPr="004C41AE" w:rsidRDefault="00CE3851" w:rsidP="007319DF">
      <w:pPr>
        <w:pStyle w:val="Heading3"/>
        <w:rPr>
          <w:rFonts w:ascii="Arial" w:hAnsi="Arial" w:cs="Arial"/>
        </w:rPr>
      </w:pPr>
      <w:bookmarkStart w:id="10" w:name="asr-to-llm-and-voice-output"/>
      <w:bookmarkEnd w:id="9"/>
      <w:r>
        <w:rPr>
          <w:rFonts w:ascii="Arial" w:hAnsi="Arial" w:cs="Arial"/>
          <w:b/>
          <w:bCs/>
        </w:rPr>
        <w:t>4.3</w:t>
      </w:r>
      <w:r w:rsidR="007319DF" w:rsidRPr="008C3D29">
        <w:rPr>
          <w:rFonts w:ascii="Arial" w:hAnsi="Arial" w:cs="Arial"/>
          <w:b/>
          <w:bCs/>
        </w:rPr>
        <w:t>.</w:t>
      </w:r>
      <w:r w:rsidR="007319DF" w:rsidRPr="004C41AE">
        <w:rPr>
          <w:rFonts w:ascii="Arial" w:hAnsi="Arial" w:cs="Arial"/>
        </w:rPr>
        <w:t xml:space="preserve"> </w:t>
      </w:r>
      <w:r w:rsidR="007319DF" w:rsidRPr="004C41AE">
        <w:rPr>
          <w:rFonts w:ascii="Arial" w:hAnsi="Arial" w:cs="Arial"/>
          <w:b/>
          <w:bCs/>
        </w:rPr>
        <w:t>ASR-to-LLM and Voice Output</w:t>
      </w:r>
    </w:p>
    <w:p w14:paraId="70C934CA" w14:textId="77777777" w:rsidR="007319DF" w:rsidRPr="004C41AE" w:rsidRDefault="007319DF" w:rsidP="007319DF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>Used for:</w:t>
      </w:r>
    </w:p>
    <w:p w14:paraId="71FB24F0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Hands-free interaction with the app</w:t>
      </w:r>
    </w:p>
    <w:p w14:paraId="4AC4F942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Voice-based question answering and scene description</w:t>
      </w:r>
    </w:p>
    <w:p w14:paraId="019B2C60" w14:textId="77777777" w:rsidR="007319DF" w:rsidRPr="00421973" w:rsidRDefault="007319DF" w:rsidP="007319DF">
      <w:pPr>
        <w:pStyle w:val="FirstParagraph"/>
        <w:rPr>
          <w:rFonts w:ascii="Arial" w:hAnsi="Arial" w:cs="Arial"/>
        </w:rPr>
      </w:pPr>
      <w:r w:rsidRPr="00421973">
        <w:rPr>
          <w:rFonts w:ascii="Arial" w:hAnsi="Arial" w:cs="Arial"/>
        </w:rPr>
        <w:t>Implementation:</w:t>
      </w:r>
    </w:p>
    <w:p w14:paraId="390218B8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Audio input captured via Android’s </w:t>
      </w:r>
      <w:proofErr w:type="spellStart"/>
      <w:r w:rsidRPr="004C41AE">
        <w:rPr>
          <w:rStyle w:val="VerbatimChar"/>
          <w:rFonts w:ascii="Arial" w:hAnsi="Arial" w:cs="Arial"/>
        </w:rPr>
        <w:t>SpeechRecognizer</w:t>
      </w:r>
      <w:proofErr w:type="spellEnd"/>
    </w:p>
    <w:p w14:paraId="207B2D61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Transcribed prompt sent directly to the LLM decision node</w:t>
      </w:r>
    </w:p>
    <w:p w14:paraId="30889BB6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Output streamed and spoken aloud using </w:t>
      </w:r>
      <w:proofErr w:type="spellStart"/>
      <w:r w:rsidRPr="004C41AE">
        <w:rPr>
          <w:rStyle w:val="VerbatimChar"/>
          <w:rFonts w:ascii="Arial" w:hAnsi="Arial" w:cs="Arial"/>
        </w:rPr>
        <w:t>TextToSpeech</w:t>
      </w:r>
      <w:proofErr w:type="spellEnd"/>
      <w:r w:rsidRPr="004C41AE">
        <w:rPr>
          <w:rFonts w:ascii="Arial" w:hAnsi="Arial" w:cs="Arial"/>
        </w:rPr>
        <w:t>, sentence-by-sentence</w:t>
      </w:r>
    </w:p>
    <w:p w14:paraId="03CA54CF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Language and voice controlled to support different locales and (optionally) male voice</w:t>
      </w:r>
    </w:p>
    <w:p w14:paraId="04244BD0" w14:textId="77777777" w:rsidR="007319DF" w:rsidRPr="004C41AE" w:rsidRDefault="007319DF" w:rsidP="007319DF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>This ensured fully accessible voice-first usage, including use cases such as:</w:t>
      </w:r>
    </w:p>
    <w:p w14:paraId="7F7D3064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“What do you see?” (Q&amp;A mode)</w:t>
      </w:r>
    </w:p>
    <w:p w14:paraId="00B677A0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“Read the sign” (Vision + Prompt)</w:t>
      </w:r>
    </w:p>
    <w:p w14:paraId="7317DC03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“Translate this into Spanish” (Translate mode)</w:t>
      </w:r>
    </w:p>
    <w:bookmarkEnd w:id="10"/>
    <w:p w14:paraId="75604358" w14:textId="7C5CC04C" w:rsidR="007319DF" w:rsidRPr="004C41AE" w:rsidRDefault="007319DF" w:rsidP="007319DF">
      <w:pPr>
        <w:pStyle w:val="Heading3"/>
        <w:rPr>
          <w:rFonts w:ascii="Arial" w:hAnsi="Arial" w:cs="Arial"/>
        </w:rPr>
      </w:pPr>
      <w:r w:rsidRPr="008C3D29">
        <w:rPr>
          <w:rFonts w:ascii="Arial" w:hAnsi="Arial" w:cs="Arial"/>
          <w:b/>
          <w:bCs/>
        </w:rPr>
        <w:t>4</w:t>
      </w:r>
      <w:r w:rsidR="00CE3851">
        <w:rPr>
          <w:rFonts w:ascii="Arial" w:hAnsi="Arial" w:cs="Arial"/>
          <w:b/>
          <w:bCs/>
        </w:rPr>
        <w:t>.4</w:t>
      </w:r>
      <w:r w:rsidRPr="008C3D29">
        <w:rPr>
          <w:rFonts w:ascii="Arial" w:hAnsi="Arial" w:cs="Arial"/>
          <w:b/>
          <w:bCs/>
        </w:rPr>
        <w:t>.</w:t>
      </w:r>
      <w:r w:rsidRPr="004C41AE">
        <w:rPr>
          <w:rFonts w:ascii="Arial" w:hAnsi="Arial" w:cs="Arial"/>
        </w:rPr>
        <w:t xml:space="preserve"> </w:t>
      </w:r>
      <w:r w:rsidRPr="004C41AE">
        <w:rPr>
          <w:rFonts w:ascii="Arial" w:hAnsi="Arial" w:cs="Arial"/>
          <w:b/>
          <w:bCs/>
        </w:rPr>
        <w:t>Retrieval-Augmented Generation (RAG)</w:t>
      </w:r>
    </w:p>
    <w:p w14:paraId="09046DB3" w14:textId="77777777" w:rsidR="007319DF" w:rsidRPr="004C41AE" w:rsidRDefault="007319DF" w:rsidP="007319DF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To provide lightweight conversational memory within limited prompt context size, we implemented a simplified local RAG system. This stored the last 3–5 Q&amp;A pairs in a </w:t>
      </w:r>
      <w:r w:rsidRPr="004C41AE">
        <w:rPr>
          <w:rFonts w:ascii="Arial" w:hAnsi="Arial" w:cs="Arial"/>
        </w:rPr>
        <w:lastRenderedPageBreak/>
        <w:t>queue and prepended them to every LLM prompt. This helped maintain context across back-and-forth interactions without needing cloud RAG pipelines.</w:t>
      </w:r>
    </w:p>
    <w:p w14:paraId="09F120B5" w14:textId="77777777" w:rsidR="007319DF" w:rsidRPr="00421973" w:rsidRDefault="007319DF" w:rsidP="007319DF">
      <w:pPr>
        <w:pStyle w:val="BodyText"/>
        <w:rPr>
          <w:rFonts w:ascii="Arial" w:hAnsi="Arial" w:cs="Arial"/>
        </w:rPr>
      </w:pPr>
      <w:r w:rsidRPr="00421973">
        <w:rPr>
          <w:rFonts w:ascii="Arial" w:hAnsi="Arial" w:cs="Arial"/>
        </w:rPr>
        <w:t>Implementation:</w:t>
      </w:r>
    </w:p>
    <w:p w14:paraId="02806778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In-memory linked list (</w:t>
      </w:r>
      <w:r w:rsidRPr="004C41AE">
        <w:rPr>
          <w:rStyle w:val="VerbatimChar"/>
          <w:rFonts w:ascii="Arial" w:hAnsi="Arial" w:cs="Arial"/>
        </w:rPr>
        <w:t>LinkedList&lt;Pair&lt;String, String&gt;&gt;</w:t>
      </w:r>
      <w:r w:rsidRPr="004C41AE">
        <w:rPr>
          <w:rFonts w:ascii="Arial" w:hAnsi="Arial" w:cs="Arial"/>
        </w:rPr>
        <w:t>) as local context cache</w:t>
      </w:r>
    </w:p>
    <w:p w14:paraId="130E246A" w14:textId="77777777" w:rsidR="007319DF" w:rsidRPr="004C41AE" w:rsidRDefault="007319DF" w:rsidP="007319DF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Auto-cleared on vision prompts to avoid token overflow</w:t>
      </w:r>
    </w:p>
    <w:p w14:paraId="764C0AAF" w14:textId="509DD530" w:rsidR="00F02C92" w:rsidRPr="00F02C92" w:rsidRDefault="007319DF" w:rsidP="00F02C92">
      <w:pPr>
        <w:pStyle w:val="Compact"/>
        <w:numPr>
          <w:ilvl w:val="0"/>
          <w:numId w:val="2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Automatically resets if prompt exceeds threshold length</w:t>
      </w:r>
    </w:p>
    <w:p w14:paraId="4518DD13" w14:textId="77777777" w:rsidR="00F02C92" w:rsidRDefault="00F02C92" w:rsidP="00F02C92">
      <w:pPr>
        <w:pStyle w:val="Compact"/>
        <w:rPr>
          <w:rFonts w:ascii="Arial" w:hAnsi="Arial" w:cs="Arial"/>
        </w:rPr>
      </w:pPr>
    </w:p>
    <w:p w14:paraId="0AF2168C" w14:textId="7449C836" w:rsidR="00F02C92" w:rsidRPr="00F02C92" w:rsidRDefault="00F02C92" w:rsidP="00CE3851">
      <w:pPr>
        <w:pStyle w:val="Compact"/>
        <w:numPr>
          <w:ilvl w:val="0"/>
          <w:numId w:val="31"/>
        </w:numPr>
        <w:tabs>
          <w:tab w:val="left" w:pos="360"/>
        </w:tabs>
        <w:ind w:hanging="900"/>
        <w:rPr>
          <w:rFonts w:ascii="Arial" w:hAnsi="Arial" w:cs="Arial"/>
          <w:b/>
          <w:bCs/>
          <w:sz w:val="32"/>
          <w:szCs w:val="32"/>
        </w:rPr>
      </w:pPr>
      <w:r w:rsidRPr="00F02C92">
        <w:rPr>
          <w:rFonts w:ascii="Arial" w:hAnsi="Arial" w:cs="Arial"/>
          <w:b/>
          <w:bCs/>
          <w:sz w:val="32"/>
          <w:szCs w:val="32"/>
        </w:rPr>
        <w:t>App Features and Instructions</w:t>
      </w:r>
    </w:p>
    <w:p w14:paraId="1CF169A5" w14:textId="77777777" w:rsidR="00F02C92" w:rsidRPr="00F02C92" w:rsidRDefault="00F02C92" w:rsidP="00F02C92">
      <w:pPr>
        <w:pStyle w:val="Compact"/>
        <w:rPr>
          <w:rFonts w:ascii="Arial" w:hAnsi="Arial" w:cs="Arial"/>
          <w:b/>
          <w:bCs/>
        </w:rPr>
      </w:pPr>
    </w:p>
    <w:p w14:paraId="0457B960" w14:textId="77777777" w:rsidR="00F02C92" w:rsidRPr="00F02C92" w:rsidRDefault="00F02C92" w:rsidP="00F02C92">
      <w:pPr>
        <w:pStyle w:val="Compact"/>
        <w:numPr>
          <w:ilvl w:val="0"/>
          <w:numId w:val="28"/>
        </w:numPr>
        <w:rPr>
          <w:rFonts w:ascii="Arial" w:hAnsi="Arial" w:cs="Arial"/>
        </w:rPr>
      </w:pPr>
      <w:r w:rsidRPr="00F02C92">
        <w:rPr>
          <w:rFonts w:ascii="Arial" w:hAnsi="Arial" w:cs="Arial"/>
          <w:b/>
          <w:bCs/>
        </w:rPr>
        <w:t>RUN Text</w:t>
      </w:r>
      <w:r w:rsidRPr="00F02C92">
        <w:rPr>
          <w:rFonts w:ascii="Arial" w:hAnsi="Arial" w:cs="Arial"/>
        </w:rPr>
        <w:t xml:space="preserve"> button: Sends text input to the AI</w:t>
      </w:r>
    </w:p>
    <w:p w14:paraId="346F5A6A" w14:textId="77777777" w:rsidR="00F02C92" w:rsidRPr="00F02C92" w:rsidRDefault="00F02C92" w:rsidP="00F02C92">
      <w:pPr>
        <w:pStyle w:val="Compact"/>
        <w:numPr>
          <w:ilvl w:val="0"/>
          <w:numId w:val="28"/>
        </w:numPr>
        <w:rPr>
          <w:rFonts w:ascii="Arial" w:hAnsi="Arial" w:cs="Arial"/>
        </w:rPr>
      </w:pPr>
      <w:r w:rsidRPr="00F02C92">
        <w:rPr>
          <w:rFonts w:ascii="Arial" w:hAnsi="Arial" w:cs="Arial"/>
          <w:b/>
          <w:bCs/>
        </w:rPr>
        <w:t>Talk</w:t>
      </w:r>
      <w:r w:rsidRPr="00F02C92">
        <w:rPr>
          <w:rFonts w:ascii="Arial" w:hAnsi="Arial" w:cs="Arial"/>
        </w:rPr>
        <w:t xml:space="preserve"> button: Captures voice input using speech recognition</w:t>
      </w:r>
    </w:p>
    <w:p w14:paraId="2EEC5360" w14:textId="77777777" w:rsidR="00F02C92" w:rsidRPr="00F02C92" w:rsidRDefault="00F02C92" w:rsidP="00F02C92">
      <w:pPr>
        <w:pStyle w:val="Compact"/>
        <w:numPr>
          <w:ilvl w:val="0"/>
          <w:numId w:val="28"/>
        </w:numPr>
        <w:rPr>
          <w:rFonts w:ascii="Arial" w:hAnsi="Arial" w:cs="Arial"/>
        </w:rPr>
      </w:pPr>
      <w:r w:rsidRPr="00F02C92">
        <w:rPr>
          <w:rFonts w:ascii="Arial" w:hAnsi="Arial" w:cs="Arial"/>
          <w:b/>
          <w:bCs/>
        </w:rPr>
        <w:t>Describe</w:t>
      </w:r>
      <w:r w:rsidRPr="00F02C92">
        <w:rPr>
          <w:rFonts w:ascii="Arial" w:hAnsi="Arial" w:cs="Arial"/>
        </w:rPr>
        <w:t xml:space="preserve"> button: Captures image from the camera and sends it to </w:t>
      </w:r>
      <w:proofErr w:type="gramStart"/>
      <w:r w:rsidRPr="00F02C92">
        <w:rPr>
          <w:rFonts w:ascii="Arial" w:hAnsi="Arial" w:cs="Arial"/>
        </w:rPr>
        <w:t>the LLM</w:t>
      </w:r>
      <w:proofErr w:type="gramEnd"/>
    </w:p>
    <w:p w14:paraId="3B474C90" w14:textId="77777777" w:rsidR="00F02C92" w:rsidRPr="00F02C92" w:rsidRDefault="00F02C92" w:rsidP="00F02C92">
      <w:pPr>
        <w:pStyle w:val="Compact"/>
        <w:numPr>
          <w:ilvl w:val="0"/>
          <w:numId w:val="28"/>
        </w:numPr>
        <w:rPr>
          <w:rFonts w:ascii="Arial" w:hAnsi="Arial" w:cs="Arial"/>
        </w:rPr>
      </w:pPr>
      <w:r w:rsidRPr="00F02C92">
        <w:rPr>
          <w:rFonts w:ascii="Arial" w:hAnsi="Arial" w:cs="Arial"/>
          <w:b/>
          <w:bCs/>
        </w:rPr>
        <w:t>Switch</w:t>
      </w:r>
      <w:r w:rsidRPr="00F02C92">
        <w:rPr>
          <w:rFonts w:ascii="Arial" w:hAnsi="Arial" w:cs="Arial"/>
        </w:rPr>
        <w:t xml:space="preserve"> button: Toggles front and back cameras</w:t>
      </w:r>
    </w:p>
    <w:p w14:paraId="3950FD1D" w14:textId="77777777" w:rsidR="00F02C92" w:rsidRPr="00F02C92" w:rsidRDefault="00F02C92" w:rsidP="00F02C92">
      <w:pPr>
        <w:pStyle w:val="Compact"/>
        <w:numPr>
          <w:ilvl w:val="0"/>
          <w:numId w:val="28"/>
        </w:numPr>
        <w:rPr>
          <w:rFonts w:ascii="Arial" w:hAnsi="Arial" w:cs="Arial"/>
        </w:rPr>
      </w:pPr>
      <w:r w:rsidRPr="00F02C92">
        <w:rPr>
          <w:rFonts w:ascii="Arial" w:hAnsi="Arial" w:cs="Arial"/>
          <w:b/>
          <w:bCs/>
        </w:rPr>
        <w:t>Mode Selector (top-right corner)</w:t>
      </w:r>
      <w:r w:rsidRPr="00F02C92">
        <w:rPr>
          <w:rFonts w:ascii="Arial" w:hAnsi="Arial" w:cs="Arial"/>
        </w:rPr>
        <w:t xml:space="preserve">: Toggle between </w:t>
      </w:r>
      <w:r w:rsidRPr="00F02C92">
        <w:rPr>
          <w:rFonts w:ascii="Arial" w:hAnsi="Arial" w:cs="Arial"/>
          <w:b/>
          <w:bCs/>
        </w:rPr>
        <w:t>Q&amp;A Mode</w:t>
      </w:r>
      <w:r w:rsidRPr="00F02C92">
        <w:rPr>
          <w:rFonts w:ascii="Arial" w:hAnsi="Arial" w:cs="Arial"/>
        </w:rPr>
        <w:t xml:space="preserve"> and </w:t>
      </w:r>
      <w:r w:rsidRPr="00F02C92">
        <w:rPr>
          <w:rFonts w:ascii="Arial" w:hAnsi="Arial" w:cs="Arial"/>
          <w:b/>
          <w:bCs/>
        </w:rPr>
        <w:t>Translation Mode</w:t>
      </w:r>
    </w:p>
    <w:p w14:paraId="730B2257" w14:textId="77777777" w:rsidR="00F02C92" w:rsidRPr="00F02C92" w:rsidRDefault="00F02C92" w:rsidP="00F02C92">
      <w:pPr>
        <w:pStyle w:val="Compact"/>
        <w:numPr>
          <w:ilvl w:val="0"/>
          <w:numId w:val="28"/>
        </w:numPr>
        <w:rPr>
          <w:rFonts w:ascii="Arial" w:hAnsi="Arial" w:cs="Arial"/>
        </w:rPr>
      </w:pPr>
      <w:r w:rsidRPr="00F02C92">
        <w:rPr>
          <w:rFonts w:ascii="Arial" w:hAnsi="Arial" w:cs="Arial"/>
          <w:b/>
          <w:bCs/>
        </w:rPr>
        <w:t>Language Dropdown</w:t>
      </w:r>
      <w:r w:rsidRPr="00F02C92">
        <w:rPr>
          <w:rFonts w:ascii="Arial" w:hAnsi="Arial" w:cs="Arial"/>
        </w:rPr>
        <w:t>: Choose the response language (English, Chinese, Japanese, Korean, French, German)</w:t>
      </w:r>
    </w:p>
    <w:p w14:paraId="0D315786" w14:textId="4029C304" w:rsidR="00F02C92" w:rsidRPr="00F02C92" w:rsidRDefault="00CE3851" w:rsidP="00F02C92">
      <w:pPr>
        <w:pStyle w:val="Heading3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.1</w:t>
      </w:r>
      <w:r w:rsidR="00F02C92">
        <w:rPr>
          <w:rFonts w:ascii="Arial" w:hAnsi="Arial" w:cs="Arial"/>
          <w:b/>
          <w:bCs/>
        </w:rPr>
        <w:t xml:space="preserve">. </w:t>
      </w:r>
      <w:r w:rsidR="00F02C92" w:rsidRPr="00F02C92">
        <w:rPr>
          <w:rFonts w:ascii="Arial" w:hAnsi="Arial" w:cs="Arial"/>
          <w:b/>
          <w:bCs/>
        </w:rPr>
        <w:t>Q&amp;A Mode</w:t>
      </w:r>
    </w:p>
    <w:p w14:paraId="38F76328" w14:textId="77777777" w:rsidR="00F02C92" w:rsidRPr="00F02C92" w:rsidRDefault="00F02C92" w:rsidP="00F02C92">
      <w:pPr>
        <w:pStyle w:val="Compact"/>
        <w:numPr>
          <w:ilvl w:val="0"/>
          <w:numId w:val="29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 xml:space="preserve">Tap </w:t>
      </w:r>
      <w:r w:rsidRPr="00F02C92">
        <w:rPr>
          <w:rFonts w:ascii="Arial" w:hAnsi="Arial" w:cs="Arial"/>
          <w:b/>
          <w:bCs/>
        </w:rPr>
        <w:t>RUN Text</w:t>
      </w:r>
      <w:r w:rsidRPr="00F02C92">
        <w:rPr>
          <w:rFonts w:ascii="Arial" w:hAnsi="Arial" w:cs="Arial"/>
        </w:rPr>
        <w:t xml:space="preserve"> or </w:t>
      </w:r>
      <w:r w:rsidRPr="00F02C92">
        <w:rPr>
          <w:rFonts w:ascii="Arial" w:hAnsi="Arial" w:cs="Arial"/>
          <w:b/>
          <w:bCs/>
        </w:rPr>
        <w:t>Talk</w:t>
      </w:r>
      <w:r w:rsidRPr="00F02C92">
        <w:rPr>
          <w:rFonts w:ascii="Arial" w:hAnsi="Arial" w:cs="Arial"/>
        </w:rPr>
        <w:t xml:space="preserve"> to input your question.</w:t>
      </w:r>
    </w:p>
    <w:p w14:paraId="05A3C735" w14:textId="77777777" w:rsidR="00F02C92" w:rsidRPr="00F02C92" w:rsidRDefault="00F02C92" w:rsidP="00F02C92">
      <w:pPr>
        <w:pStyle w:val="Compact"/>
        <w:numPr>
          <w:ilvl w:val="0"/>
          <w:numId w:val="29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>The LLM decides whether vision input is needed:</w:t>
      </w:r>
    </w:p>
    <w:p w14:paraId="771DEF47" w14:textId="77777777" w:rsidR="00F02C92" w:rsidRPr="00F02C92" w:rsidRDefault="00F02C92" w:rsidP="00F02C92">
      <w:pPr>
        <w:pStyle w:val="Compact"/>
        <w:numPr>
          <w:ilvl w:val="1"/>
          <w:numId w:val="29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 xml:space="preserve">If yes, it will </w:t>
      </w:r>
      <w:r w:rsidRPr="00CE3851">
        <w:rPr>
          <w:rFonts w:ascii="Arial" w:hAnsi="Arial" w:cs="Arial"/>
        </w:rPr>
        <w:t>automatically capture an image</w:t>
      </w:r>
      <w:r w:rsidRPr="00F02C92">
        <w:rPr>
          <w:rFonts w:ascii="Arial" w:hAnsi="Arial" w:cs="Arial"/>
        </w:rPr>
        <w:t xml:space="preserve"> and use it to answer.</w:t>
      </w:r>
    </w:p>
    <w:p w14:paraId="52716B61" w14:textId="77777777" w:rsidR="00F02C92" w:rsidRPr="00F02C92" w:rsidRDefault="00F02C92" w:rsidP="00F02C92">
      <w:pPr>
        <w:pStyle w:val="Compact"/>
        <w:numPr>
          <w:ilvl w:val="1"/>
          <w:numId w:val="29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 xml:space="preserve">If </w:t>
      </w:r>
      <w:proofErr w:type="gramStart"/>
      <w:r w:rsidRPr="00F02C92">
        <w:rPr>
          <w:rFonts w:ascii="Arial" w:hAnsi="Arial" w:cs="Arial"/>
        </w:rPr>
        <w:t>no</w:t>
      </w:r>
      <w:proofErr w:type="gramEnd"/>
      <w:r w:rsidRPr="00F02C92">
        <w:rPr>
          <w:rFonts w:ascii="Arial" w:hAnsi="Arial" w:cs="Arial"/>
        </w:rPr>
        <w:t>, it responds using text-only.</w:t>
      </w:r>
    </w:p>
    <w:p w14:paraId="64315A5A" w14:textId="77777777" w:rsidR="00F02C92" w:rsidRPr="00F02C92" w:rsidRDefault="00F02C92" w:rsidP="00F02C92">
      <w:pPr>
        <w:pStyle w:val="Compact"/>
        <w:numPr>
          <w:ilvl w:val="0"/>
          <w:numId w:val="29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 xml:space="preserve">You can also manually tap </w:t>
      </w:r>
      <w:r w:rsidRPr="00F02C92">
        <w:rPr>
          <w:rFonts w:ascii="Arial" w:hAnsi="Arial" w:cs="Arial"/>
          <w:b/>
          <w:bCs/>
        </w:rPr>
        <w:t>Describe</w:t>
      </w:r>
      <w:r w:rsidRPr="00F02C92">
        <w:rPr>
          <w:rFonts w:ascii="Arial" w:hAnsi="Arial" w:cs="Arial"/>
        </w:rPr>
        <w:t xml:space="preserve"> to get a scene description.</w:t>
      </w:r>
    </w:p>
    <w:p w14:paraId="54642109" w14:textId="77777777" w:rsidR="00F02C92" w:rsidRPr="00CE3851" w:rsidRDefault="00F02C92" w:rsidP="00F02C92">
      <w:pPr>
        <w:pStyle w:val="Compact"/>
        <w:numPr>
          <w:ilvl w:val="0"/>
          <w:numId w:val="29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 xml:space="preserve">Regardless of the language you input, </w:t>
      </w:r>
      <w:r w:rsidRPr="00CE3851">
        <w:rPr>
          <w:rFonts w:ascii="Arial" w:hAnsi="Arial" w:cs="Arial"/>
        </w:rPr>
        <w:t>Murdock replies in your selected language via audio output.</w:t>
      </w:r>
    </w:p>
    <w:p w14:paraId="20543727" w14:textId="21328C65" w:rsidR="00F02C92" w:rsidRPr="00F02C92" w:rsidRDefault="00CE3851" w:rsidP="00F02C92">
      <w:pPr>
        <w:pStyle w:val="Heading3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5.</w:t>
      </w:r>
      <w:r w:rsidR="00F02C92">
        <w:rPr>
          <w:rFonts w:ascii="Arial" w:hAnsi="Arial" w:cs="Arial"/>
          <w:b/>
          <w:bCs/>
        </w:rPr>
        <w:t xml:space="preserve">2. </w:t>
      </w:r>
      <w:r w:rsidR="00F02C92" w:rsidRPr="00F02C92">
        <w:rPr>
          <w:rFonts w:ascii="Arial" w:hAnsi="Arial" w:cs="Arial"/>
          <w:b/>
          <w:bCs/>
        </w:rPr>
        <w:t>Translation Mode</w:t>
      </w:r>
    </w:p>
    <w:p w14:paraId="59D4A7B0" w14:textId="77777777" w:rsidR="00F02C92" w:rsidRPr="00F02C92" w:rsidRDefault="00F02C92" w:rsidP="00F02C92">
      <w:pPr>
        <w:pStyle w:val="Compact"/>
        <w:numPr>
          <w:ilvl w:val="0"/>
          <w:numId w:val="30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 xml:space="preserve">Tap </w:t>
      </w:r>
      <w:r w:rsidRPr="00F02C92">
        <w:rPr>
          <w:rFonts w:ascii="Arial" w:hAnsi="Arial" w:cs="Arial"/>
          <w:b/>
          <w:bCs/>
        </w:rPr>
        <w:t>RUN Text</w:t>
      </w:r>
      <w:r w:rsidRPr="00F02C92">
        <w:rPr>
          <w:rFonts w:ascii="Arial" w:hAnsi="Arial" w:cs="Arial"/>
        </w:rPr>
        <w:t xml:space="preserve"> or </w:t>
      </w:r>
      <w:r w:rsidRPr="00F02C92">
        <w:rPr>
          <w:rFonts w:ascii="Arial" w:hAnsi="Arial" w:cs="Arial"/>
          <w:b/>
          <w:bCs/>
        </w:rPr>
        <w:t>Talk</w:t>
      </w:r>
      <w:r w:rsidRPr="00F02C92">
        <w:rPr>
          <w:rFonts w:ascii="Arial" w:hAnsi="Arial" w:cs="Arial"/>
        </w:rPr>
        <w:t xml:space="preserve"> to input a sentence.</w:t>
      </w:r>
    </w:p>
    <w:p w14:paraId="4E31E094" w14:textId="77777777" w:rsidR="00F02C92" w:rsidRPr="00F02C92" w:rsidRDefault="00F02C92" w:rsidP="00F02C92">
      <w:pPr>
        <w:pStyle w:val="Compact"/>
        <w:numPr>
          <w:ilvl w:val="1"/>
          <w:numId w:val="30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>Murdock will translate it into the selected language.</w:t>
      </w:r>
    </w:p>
    <w:p w14:paraId="6A817F34" w14:textId="77777777" w:rsidR="00F02C92" w:rsidRPr="00F02C92" w:rsidRDefault="00F02C92" w:rsidP="00F02C92">
      <w:pPr>
        <w:pStyle w:val="Compact"/>
        <w:numPr>
          <w:ilvl w:val="0"/>
          <w:numId w:val="30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 xml:space="preserve">Tap </w:t>
      </w:r>
      <w:r w:rsidRPr="00F02C92">
        <w:rPr>
          <w:rFonts w:ascii="Arial" w:hAnsi="Arial" w:cs="Arial"/>
          <w:b/>
          <w:bCs/>
        </w:rPr>
        <w:t>Describe</w:t>
      </w:r>
      <w:r w:rsidRPr="00F02C92">
        <w:rPr>
          <w:rFonts w:ascii="Arial" w:hAnsi="Arial" w:cs="Arial"/>
        </w:rPr>
        <w:t xml:space="preserve"> to capture an image and extract text using OCR.</w:t>
      </w:r>
    </w:p>
    <w:p w14:paraId="04F9EE3F" w14:textId="77777777" w:rsidR="00F02C92" w:rsidRPr="00F02C92" w:rsidRDefault="00F02C92" w:rsidP="00F02C92">
      <w:pPr>
        <w:pStyle w:val="Compact"/>
        <w:numPr>
          <w:ilvl w:val="1"/>
          <w:numId w:val="30"/>
        </w:numPr>
        <w:rPr>
          <w:rFonts w:ascii="Arial" w:hAnsi="Arial" w:cs="Arial"/>
        </w:rPr>
      </w:pPr>
      <w:r w:rsidRPr="00F02C92">
        <w:rPr>
          <w:rFonts w:ascii="Arial" w:hAnsi="Arial" w:cs="Arial"/>
        </w:rPr>
        <w:t>The extracted text will be translated and spoken aloud in your selected language.</w:t>
      </w:r>
    </w:p>
    <w:p w14:paraId="0335A023" w14:textId="1664DA31" w:rsidR="00F02C92" w:rsidRPr="00F02C92" w:rsidRDefault="00F02C92" w:rsidP="00F02C92">
      <w:pPr>
        <w:pStyle w:val="Compact"/>
        <w:rPr>
          <w:rFonts w:ascii="Arial" w:hAnsi="Arial" w:cs="Arial"/>
        </w:rPr>
      </w:pPr>
    </w:p>
    <w:p w14:paraId="40CCB2A8" w14:textId="77777777" w:rsidR="00F02C92" w:rsidRPr="004C41AE" w:rsidRDefault="00F02C92" w:rsidP="00F02C92">
      <w:pPr>
        <w:pStyle w:val="Compact"/>
        <w:rPr>
          <w:rFonts w:ascii="Arial" w:hAnsi="Arial" w:cs="Arial"/>
        </w:rPr>
      </w:pPr>
    </w:p>
    <w:p w14:paraId="1B5FFAC0" w14:textId="77777777" w:rsidR="00ED3715" w:rsidRPr="004C41AE" w:rsidRDefault="00ED3715" w:rsidP="00ED3715">
      <w:pPr>
        <w:pStyle w:val="Compact"/>
        <w:rPr>
          <w:rFonts w:ascii="Arial" w:hAnsi="Arial" w:cs="Arial"/>
        </w:rPr>
      </w:pPr>
    </w:p>
    <w:p w14:paraId="0176FCD5" w14:textId="18F3F651" w:rsidR="00ED3715" w:rsidRPr="004C41AE" w:rsidRDefault="00ED3715" w:rsidP="00CE3851">
      <w:pPr>
        <w:pStyle w:val="Heading2"/>
        <w:numPr>
          <w:ilvl w:val="0"/>
          <w:numId w:val="31"/>
        </w:numPr>
        <w:ind w:left="270"/>
        <w:rPr>
          <w:rFonts w:ascii="Arial" w:hAnsi="Arial" w:cs="Arial"/>
          <w:b/>
          <w:bCs/>
          <w:color w:val="auto"/>
        </w:rPr>
      </w:pPr>
      <w:r w:rsidRPr="004C41AE">
        <w:rPr>
          <w:rFonts w:ascii="Arial" w:hAnsi="Arial" w:cs="Arial"/>
          <w:b/>
          <w:bCs/>
          <w:color w:val="auto"/>
        </w:rPr>
        <w:t>Challenge</w:t>
      </w:r>
    </w:p>
    <w:p w14:paraId="242E05AD" w14:textId="6180A8B2" w:rsidR="00873D2A" w:rsidRPr="004C41AE" w:rsidRDefault="00873D2A">
      <w:pPr>
        <w:rPr>
          <w:rFonts w:ascii="Arial" w:hAnsi="Arial" w:cs="Arial"/>
        </w:rPr>
      </w:pPr>
    </w:p>
    <w:p w14:paraId="149C8B5D" w14:textId="41F18A4D" w:rsidR="00873D2A" w:rsidRPr="004C41AE" w:rsidRDefault="00CE3851">
      <w:pPr>
        <w:pStyle w:val="Heading3"/>
        <w:rPr>
          <w:rFonts w:ascii="Arial" w:hAnsi="Arial" w:cs="Arial"/>
        </w:rPr>
      </w:pPr>
      <w:bookmarkStart w:id="11" w:name="challenge-slow-vision-inference"/>
      <w:bookmarkEnd w:id="6"/>
      <w:r>
        <w:rPr>
          <w:rFonts w:ascii="Arial" w:hAnsi="Arial" w:cs="Arial"/>
          <w:b/>
          <w:bCs/>
        </w:rPr>
        <w:lastRenderedPageBreak/>
        <w:t>6.1</w:t>
      </w:r>
      <w:r w:rsidR="00ED3715" w:rsidRPr="004C41AE">
        <w:rPr>
          <w:rFonts w:ascii="Arial" w:hAnsi="Arial" w:cs="Arial"/>
          <w:b/>
          <w:bCs/>
        </w:rPr>
        <w:t>. Slow Vision Inference</w:t>
      </w:r>
    </w:p>
    <w:p w14:paraId="549B31E2" w14:textId="77777777" w:rsidR="00873D2A" w:rsidRPr="004C41AE" w:rsidRDefault="00000000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Initial image + prompt inference took 15–30 seconds or more</w:t>
      </w:r>
    </w:p>
    <w:p w14:paraId="60D58B0C" w14:textId="77777777" w:rsidR="00873D2A" w:rsidRPr="00421973" w:rsidRDefault="00000000">
      <w:pPr>
        <w:pStyle w:val="FirstParagraph"/>
        <w:rPr>
          <w:rFonts w:ascii="Arial" w:hAnsi="Arial" w:cs="Arial"/>
        </w:rPr>
      </w:pPr>
      <w:r w:rsidRPr="00421973">
        <w:rPr>
          <w:rFonts w:ascii="Arial" w:hAnsi="Arial" w:cs="Arial"/>
        </w:rPr>
        <w:t>Solution:</w:t>
      </w:r>
    </w:p>
    <w:p w14:paraId="7B4428B7" w14:textId="77777777" w:rsidR="00873D2A" w:rsidRPr="004C41AE" w:rsidRDefault="00000000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Disabled full context memory when generating from image+prompt (no RAG)</w:t>
      </w:r>
    </w:p>
    <w:p w14:paraId="00DB0120" w14:textId="77777777" w:rsidR="00873D2A" w:rsidRPr="004C41AE" w:rsidRDefault="00000000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Downscaled image prior to creating </w:t>
      </w:r>
      <w:r w:rsidRPr="004C41AE">
        <w:rPr>
          <w:rStyle w:val="VerbatimChar"/>
          <w:rFonts w:ascii="Arial" w:hAnsi="Arial" w:cs="Arial"/>
        </w:rPr>
        <w:t>MPImage</w:t>
      </w:r>
    </w:p>
    <w:p w14:paraId="6CC6D9DA" w14:textId="77777777" w:rsidR="00873D2A" w:rsidRPr="004C41AE" w:rsidRDefault="00000000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Avoided streaming response delays by speaking sentence-by-sentence</w:t>
      </w:r>
    </w:p>
    <w:p w14:paraId="4F86F772" w14:textId="77777777" w:rsidR="00ED3715" w:rsidRPr="004C41AE" w:rsidRDefault="00ED3715" w:rsidP="00ED3715">
      <w:pPr>
        <w:pStyle w:val="Compact"/>
        <w:rPr>
          <w:rFonts w:ascii="Arial" w:hAnsi="Arial" w:cs="Arial"/>
        </w:rPr>
      </w:pPr>
    </w:p>
    <w:p w14:paraId="1A1F05EC" w14:textId="3BAAEFE3" w:rsidR="00ED3715" w:rsidRPr="00ED3715" w:rsidRDefault="00CE3851" w:rsidP="00ED3715">
      <w:pPr>
        <w:pStyle w:val="Heading3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6.</w:t>
      </w:r>
      <w:r w:rsidR="00ED3715" w:rsidRPr="004C41AE">
        <w:rPr>
          <w:rFonts w:ascii="Arial" w:hAnsi="Arial" w:cs="Arial"/>
          <w:b/>
          <w:bCs/>
        </w:rPr>
        <w:t>2.</w:t>
      </w:r>
      <w:r w:rsidR="00ED3715" w:rsidRPr="00ED3715">
        <w:rPr>
          <w:rFonts w:ascii="Arial" w:hAnsi="Arial" w:cs="Arial"/>
          <w:b/>
          <w:bCs/>
        </w:rPr>
        <w:t xml:space="preserve"> Coordinating Multimodal Routing</w:t>
      </w:r>
    </w:p>
    <w:p w14:paraId="333300C8" w14:textId="77777777" w:rsidR="00ED3715" w:rsidRPr="00ED3715" w:rsidRDefault="00ED3715" w:rsidP="00ED3715">
      <w:pPr>
        <w:pStyle w:val="Compact"/>
        <w:numPr>
          <w:ilvl w:val="0"/>
          <w:numId w:val="23"/>
        </w:numPr>
        <w:rPr>
          <w:rFonts w:ascii="Arial" w:hAnsi="Arial" w:cs="Arial"/>
        </w:rPr>
      </w:pPr>
      <w:r w:rsidRPr="00ED3715">
        <w:rPr>
          <w:rFonts w:ascii="Arial" w:hAnsi="Arial" w:cs="Arial"/>
        </w:rPr>
        <w:t>Managing when to trigger vision, when to use text-only, and how to translate responses required careful state logic.</w:t>
      </w:r>
    </w:p>
    <w:p w14:paraId="46B1CE86" w14:textId="77777777" w:rsidR="00ED3715" w:rsidRPr="00421973" w:rsidRDefault="00ED3715" w:rsidP="00ED3715">
      <w:pPr>
        <w:pStyle w:val="Compact"/>
        <w:rPr>
          <w:rFonts w:ascii="Arial" w:hAnsi="Arial" w:cs="Arial"/>
        </w:rPr>
      </w:pPr>
      <w:r w:rsidRPr="00421973">
        <w:rPr>
          <w:rFonts w:ascii="Arial" w:hAnsi="Arial" w:cs="Arial"/>
        </w:rPr>
        <w:t>Solution:</w:t>
      </w:r>
    </w:p>
    <w:p w14:paraId="2E4CCAAA" w14:textId="7B48C2AB" w:rsidR="00ED3715" w:rsidRPr="00ED3715" w:rsidRDefault="00ED3715" w:rsidP="00ED3715">
      <w:pPr>
        <w:pStyle w:val="Compact"/>
        <w:numPr>
          <w:ilvl w:val="0"/>
          <w:numId w:val="24"/>
        </w:numPr>
        <w:rPr>
          <w:rFonts w:ascii="Arial" w:hAnsi="Arial" w:cs="Arial"/>
        </w:rPr>
      </w:pPr>
      <w:r w:rsidRPr="00ED3715">
        <w:rPr>
          <w:rFonts w:ascii="Arial" w:hAnsi="Arial" w:cs="Arial"/>
        </w:rPr>
        <w:t xml:space="preserve">Implemented a </w:t>
      </w:r>
      <w:proofErr w:type="spellStart"/>
      <w:r w:rsidRPr="00ED3715">
        <w:rPr>
          <w:rFonts w:ascii="Arial" w:hAnsi="Arial" w:cs="Arial"/>
        </w:rPr>
        <w:t>LangGraph</w:t>
      </w:r>
      <w:proofErr w:type="spellEnd"/>
      <w:r w:rsidRPr="00ED3715">
        <w:rPr>
          <w:rFonts w:ascii="Arial" w:hAnsi="Arial" w:cs="Arial"/>
        </w:rPr>
        <w:t>-style input router using LLM decision prompts</w:t>
      </w:r>
      <w:r w:rsidR="006729BF">
        <w:rPr>
          <w:rFonts w:ascii="Arial" w:hAnsi="Arial" w:cs="Arial"/>
        </w:rPr>
        <w:t xml:space="preserve">, </w:t>
      </w:r>
      <w:proofErr w:type="gramStart"/>
      <w:r w:rsidR="006729BF">
        <w:rPr>
          <w:rFonts w:ascii="Arial" w:hAnsi="Arial" w:cs="Arial"/>
        </w:rPr>
        <w:t>train</w:t>
      </w:r>
      <w:proofErr w:type="gramEnd"/>
      <w:r w:rsidR="006729BF">
        <w:rPr>
          <w:rFonts w:ascii="Arial" w:hAnsi="Arial" w:cs="Arial"/>
        </w:rPr>
        <w:t xml:space="preserve"> LLM to make decisions when to trigger vision</w:t>
      </w:r>
    </w:p>
    <w:p w14:paraId="5307A962" w14:textId="77777777" w:rsidR="00ED3715" w:rsidRPr="00ED3715" w:rsidRDefault="00ED3715" w:rsidP="00ED3715">
      <w:pPr>
        <w:pStyle w:val="Compact"/>
        <w:numPr>
          <w:ilvl w:val="0"/>
          <w:numId w:val="24"/>
        </w:numPr>
        <w:rPr>
          <w:rFonts w:ascii="Arial" w:hAnsi="Arial" w:cs="Arial"/>
        </w:rPr>
      </w:pPr>
      <w:r w:rsidRPr="00ED3715">
        <w:rPr>
          <w:rFonts w:ascii="Arial" w:hAnsi="Arial" w:cs="Arial"/>
        </w:rPr>
        <w:t>Automatically selected camera capture, OCR, or direct LLM prompt</w:t>
      </w:r>
    </w:p>
    <w:p w14:paraId="461961E5" w14:textId="1EB719F5" w:rsidR="00ED3715" w:rsidRPr="004C41AE" w:rsidRDefault="00ED3715" w:rsidP="00ED3715">
      <w:pPr>
        <w:pStyle w:val="Compact"/>
        <w:numPr>
          <w:ilvl w:val="0"/>
          <w:numId w:val="24"/>
        </w:numPr>
        <w:rPr>
          <w:rFonts w:ascii="Arial" w:hAnsi="Arial" w:cs="Arial"/>
        </w:rPr>
      </w:pPr>
      <w:r w:rsidRPr="00ED3715">
        <w:rPr>
          <w:rFonts w:ascii="Arial" w:hAnsi="Arial" w:cs="Arial"/>
        </w:rPr>
        <w:t>Synced image, OCR, and TTS pipelines to avoid collisions or state conflicts</w:t>
      </w:r>
    </w:p>
    <w:p w14:paraId="23A06700" w14:textId="1FD4A270" w:rsidR="00873D2A" w:rsidRPr="004C41AE" w:rsidRDefault="00873D2A">
      <w:pPr>
        <w:rPr>
          <w:rFonts w:ascii="Arial" w:hAnsi="Arial" w:cs="Arial"/>
        </w:rPr>
      </w:pPr>
    </w:p>
    <w:p w14:paraId="5B9C321B" w14:textId="5165D44C" w:rsidR="00873D2A" w:rsidRPr="004C41AE" w:rsidRDefault="00000000">
      <w:pPr>
        <w:pStyle w:val="Heading3"/>
        <w:rPr>
          <w:rFonts w:ascii="Arial" w:hAnsi="Arial" w:cs="Arial"/>
        </w:rPr>
      </w:pPr>
      <w:bookmarkStart w:id="12" w:name="challenge-multilingual-support"/>
      <w:bookmarkEnd w:id="11"/>
      <w:r w:rsidRPr="00CE3851">
        <w:rPr>
          <w:rFonts w:ascii="Arial" w:hAnsi="Arial" w:cs="Arial"/>
          <w:b/>
          <w:bCs/>
        </w:rPr>
        <w:t xml:space="preserve"> </w:t>
      </w:r>
      <w:r w:rsidR="00CE3851" w:rsidRPr="00CE3851">
        <w:rPr>
          <w:rFonts w:ascii="Arial" w:hAnsi="Arial" w:cs="Arial"/>
          <w:b/>
          <w:bCs/>
        </w:rPr>
        <w:t>6</w:t>
      </w:r>
      <w:r w:rsidR="00CE3851">
        <w:rPr>
          <w:rFonts w:ascii="Arial" w:hAnsi="Arial" w:cs="Arial"/>
        </w:rPr>
        <w:t>.</w:t>
      </w:r>
      <w:r w:rsidR="00ED3715" w:rsidRPr="004C41AE">
        <w:rPr>
          <w:rFonts w:ascii="Arial" w:hAnsi="Arial" w:cs="Arial"/>
          <w:b/>
          <w:bCs/>
        </w:rPr>
        <w:t>3.</w:t>
      </w:r>
      <w:r w:rsidRPr="004C41AE">
        <w:rPr>
          <w:rFonts w:ascii="Arial" w:hAnsi="Arial" w:cs="Arial"/>
          <w:b/>
          <w:bCs/>
        </w:rPr>
        <w:t xml:space="preserve"> Multilingual Support</w:t>
      </w:r>
    </w:p>
    <w:p w14:paraId="123B1E1D" w14:textId="77777777" w:rsidR="00873D2A" w:rsidRPr="004C41AE" w:rsidRDefault="00000000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Needed to support visually impaired users in multiple languages (e.g., Chinese, Spanish)</w:t>
      </w:r>
    </w:p>
    <w:p w14:paraId="00FEEC05" w14:textId="77777777" w:rsidR="00873D2A" w:rsidRPr="00421973" w:rsidRDefault="00000000">
      <w:pPr>
        <w:pStyle w:val="FirstParagraph"/>
        <w:rPr>
          <w:rFonts w:ascii="Arial" w:hAnsi="Arial" w:cs="Arial"/>
        </w:rPr>
      </w:pPr>
      <w:r w:rsidRPr="00421973">
        <w:rPr>
          <w:rFonts w:ascii="Arial" w:hAnsi="Arial" w:cs="Arial"/>
        </w:rPr>
        <w:t>Solution:</w:t>
      </w:r>
    </w:p>
    <w:p w14:paraId="4EB1391B" w14:textId="77777777" w:rsidR="00873D2A" w:rsidRPr="004C41AE" w:rsidRDefault="00000000">
      <w:pPr>
        <w:numPr>
          <w:ilvl w:val="0"/>
          <w:numId w:val="16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Injected language-specific prefix into every LLM prompt</w:t>
      </w:r>
    </w:p>
    <w:p w14:paraId="1CDA48E7" w14:textId="36C4F677" w:rsidR="00873D2A" w:rsidRPr="004C41AE" w:rsidRDefault="00000000" w:rsidP="006729BF">
      <w:pPr>
        <w:numPr>
          <w:ilvl w:val="0"/>
          <w:numId w:val="16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Modified system </w:t>
      </w:r>
      <w:proofErr w:type="gramStart"/>
      <w:r w:rsidRPr="004C41AE">
        <w:rPr>
          <w:rFonts w:ascii="Arial" w:hAnsi="Arial" w:cs="Arial"/>
        </w:rPr>
        <w:t>prompt</w:t>
      </w:r>
      <w:proofErr w:type="gramEnd"/>
      <w:r w:rsidRPr="004C41AE">
        <w:rPr>
          <w:rFonts w:ascii="Arial" w:hAnsi="Arial" w:cs="Arial"/>
        </w:rPr>
        <w:t xml:space="preserve"> to enforce format</w:t>
      </w:r>
      <w:r w:rsidR="006729BF">
        <w:rPr>
          <w:rFonts w:ascii="Arial" w:hAnsi="Arial" w:cs="Arial"/>
        </w:rPr>
        <w:t>.</w:t>
      </w:r>
      <w:r w:rsidRPr="004C41AE">
        <w:rPr>
          <w:rFonts w:ascii="Arial" w:hAnsi="Arial" w:cs="Arial"/>
        </w:rPr>
        <w:t xml:space="preserve"> </w:t>
      </w:r>
    </w:p>
    <w:p w14:paraId="7D2B96E9" w14:textId="77777777" w:rsidR="00873D2A" w:rsidRPr="004C41AE" w:rsidRDefault="00000000">
      <w:pPr>
        <w:numPr>
          <w:ilvl w:val="0"/>
          <w:numId w:val="16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Used Android TTS engine with selected locale and fallback support</w:t>
      </w:r>
    </w:p>
    <w:p w14:paraId="0C49766A" w14:textId="3B685A23" w:rsidR="00873D2A" w:rsidRPr="004C41AE" w:rsidRDefault="00873D2A">
      <w:pPr>
        <w:rPr>
          <w:rFonts w:ascii="Arial" w:hAnsi="Arial" w:cs="Arial"/>
        </w:rPr>
      </w:pPr>
    </w:p>
    <w:p w14:paraId="79506718" w14:textId="509F685D" w:rsidR="00873D2A" w:rsidRPr="004C41AE" w:rsidRDefault="00000000">
      <w:pPr>
        <w:pStyle w:val="Heading3"/>
        <w:rPr>
          <w:rFonts w:ascii="Arial" w:hAnsi="Arial" w:cs="Arial"/>
        </w:rPr>
      </w:pPr>
      <w:bookmarkStart w:id="13" w:name="X09c2e5f40dffd08a8cb2c91182d1f4dfdd8713f"/>
      <w:bookmarkEnd w:id="12"/>
      <w:r w:rsidRPr="004C41AE">
        <w:rPr>
          <w:rFonts w:ascii="Arial" w:hAnsi="Arial" w:cs="Arial"/>
        </w:rPr>
        <w:t xml:space="preserve"> </w:t>
      </w:r>
      <w:r w:rsidR="00CE3851" w:rsidRPr="00CE3851">
        <w:rPr>
          <w:rFonts w:ascii="Arial" w:hAnsi="Arial" w:cs="Arial"/>
          <w:b/>
          <w:bCs/>
        </w:rPr>
        <w:t>6.</w:t>
      </w:r>
      <w:r w:rsidR="00ED3715" w:rsidRPr="004C41AE">
        <w:rPr>
          <w:rFonts w:ascii="Arial" w:hAnsi="Arial" w:cs="Arial"/>
          <w:b/>
          <w:bCs/>
        </w:rPr>
        <w:t xml:space="preserve">4. </w:t>
      </w:r>
      <w:r w:rsidRPr="004C41AE">
        <w:rPr>
          <w:rFonts w:ascii="Arial" w:hAnsi="Arial" w:cs="Arial"/>
          <w:b/>
          <w:bCs/>
        </w:rPr>
        <w:t>Hallucinations and Abstract Language</w:t>
      </w:r>
    </w:p>
    <w:p w14:paraId="1C8FF277" w14:textId="77777777" w:rsidR="00873D2A" w:rsidRPr="004C41AE" w:rsidRDefault="00000000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 xml:space="preserve">Gemma 3n occasionally produced poetic or vague descriptions like: </w:t>
      </w:r>
      <w:r w:rsidRPr="004C41AE">
        <w:rPr>
          <w:rFonts w:ascii="Arial" w:hAnsi="Arial" w:cs="Arial"/>
          <w:i/>
          <w:iCs/>
        </w:rPr>
        <w:t>“The scene appears to be an abstract arrangement…”</w:t>
      </w:r>
    </w:p>
    <w:p w14:paraId="595584B0" w14:textId="77777777" w:rsidR="00873D2A" w:rsidRPr="00421973" w:rsidRDefault="00000000">
      <w:pPr>
        <w:pStyle w:val="FirstParagraph"/>
        <w:rPr>
          <w:rFonts w:ascii="Arial" w:hAnsi="Arial" w:cs="Arial"/>
        </w:rPr>
      </w:pPr>
      <w:r w:rsidRPr="00421973">
        <w:rPr>
          <w:rFonts w:ascii="Arial" w:hAnsi="Arial" w:cs="Arial"/>
        </w:rPr>
        <w:t>Solution:</w:t>
      </w:r>
    </w:p>
    <w:p w14:paraId="40D03C63" w14:textId="0BDEAD8C" w:rsidR="00873D2A" w:rsidRPr="004C41AE" w:rsidRDefault="00000000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4C41AE">
        <w:rPr>
          <w:rFonts w:ascii="Arial" w:hAnsi="Arial" w:cs="Arial"/>
        </w:rPr>
        <w:t>Hardcoded a system promp</w:t>
      </w:r>
      <w:r w:rsidRPr="00616EB6">
        <w:rPr>
          <w:rFonts w:ascii="Arial" w:hAnsi="Arial" w:cs="Arial"/>
        </w:rPr>
        <w:t>t</w:t>
      </w:r>
      <w:r w:rsidRPr="004C41AE">
        <w:rPr>
          <w:rFonts w:ascii="Arial" w:hAnsi="Arial" w:cs="Arial"/>
        </w:rPr>
        <w:t xml:space="preserve">: &gt; You are </w:t>
      </w:r>
      <w:r w:rsidR="007319DF" w:rsidRPr="004C41AE">
        <w:rPr>
          <w:rFonts w:ascii="Arial" w:hAnsi="Arial" w:cs="Arial"/>
        </w:rPr>
        <w:t>Murdock</w:t>
      </w:r>
      <w:r w:rsidRPr="004C41AE">
        <w:rPr>
          <w:rFonts w:ascii="Arial" w:hAnsi="Arial" w:cs="Arial"/>
        </w:rPr>
        <w:t>, a multimodal AI assistant for blind users. Describe scenes clearly and simply. Avoid abstract, poetic, or artistic language. List visible objects, people, and text. Do not ask questions.</w:t>
      </w:r>
    </w:p>
    <w:p w14:paraId="0FA983C0" w14:textId="77777777" w:rsidR="00873D2A" w:rsidRPr="004C41AE" w:rsidRDefault="00000000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>This drastically improved output consistency.</w:t>
      </w:r>
    </w:p>
    <w:p w14:paraId="753011CC" w14:textId="44996C7F" w:rsidR="00873D2A" w:rsidRPr="004C41AE" w:rsidRDefault="00873D2A">
      <w:pPr>
        <w:rPr>
          <w:rFonts w:ascii="Arial" w:hAnsi="Arial" w:cs="Arial"/>
        </w:rPr>
      </w:pPr>
    </w:p>
    <w:p w14:paraId="5027B007" w14:textId="5AA9FA9A" w:rsidR="00873D2A" w:rsidRPr="004C41AE" w:rsidRDefault="00000000" w:rsidP="00CE3851">
      <w:pPr>
        <w:pStyle w:val="Heading2"/>
        <w:numPr>
          <w:ilvl w:val="0"/>
          <w:numId w:val="31"/>
        </w:numPr>
        <w:rPr>
          <w:rFonts w:ascii="Arial" w:hAnsi="Arial" w:cs="Arial"/>
          <w:b/>
          <w:bCs/>
          <w:color w:val="auto"/>
        </w:rPr>
      </w:pPr>
      <w:bookmarkStart w:id="14" w:name="why-these-technical-choices-were-right"/>
      <w:bookmarkEnd w:id="7"/>
      <w:bookmarkEnd w:id="13"/>
      <w:r w:rsidRPr="004C41AE">
        <w:rPr>
          <w:rFonts w:ascii="Arial" w:hAnsi="Arial" w:cs="Arial"/>
          <w:b/>
          <w:bCs/>
          <w:color w:val="auto"/>
        </w:rPr>
        <w:lastRenderedPageBreak/>
        <w:t>Why These Technical Choices Were Right</w:t>
      </w:r>
    </w:p>
    <w:p w14:paraId="1D98CC32" w14:textId="77777777" w:rsidR="00873D2A" w:rsidRPr="004C41AE" w:rsidRDefault="00000000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Gemma 3n TFLite</w:t>
      </w:r>
      <w:r w:rsidRPr="004C41AE">
        <w:rPr>
          <w:rFonts w:ascii="Arial" w:hAnsi="Arial" w:cs="Arial"/>
        </w:rPr>
        <w:t>: Enabled offline, privacy-first inference on real Android devices without cloud calls</w:t>
      </w:r>
    </w:p>
    <w:p w14:paraId="09DE50DE" w14:textId="77777777" w:rsidR="00873D2A" w:rsidRPr="004C41AE" w:rsidRDefault="00000000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MediaPipe</w:t>
      </w:r>
      <w:r w:rsidRPr="004C41AE">
        <w:rPr>
          <w:rFonts w:ascii="Arial" w:hAnsi="Arial" w:cs="Arial"/>
        </w:rPr>
        <w:t>: Allowed flexible integration of LLM, vision, and audio pipelines via task-based APIs</w:t>
      </w:r>
    </w:p>
    <w:p w14:paraId="30D0F8B1" w14:textId="77777777" w:rsidR="00873D2A" w:rsidRPr="004C41AE" w:rsidRDefault="00000000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Custom LangGraph-style Routing</w:t>
      </w:r>
      <w:r w:rsidRPr="004C41AE">
        <w:rPr>
          <w:rFonts w:ascii="Arial" w:hAnsi="Arial" w:cs="Arial"/>
        </w:rPr>
        <w:t>: Ensured multimodal coordination (camera, voice, text) felt smooth and responsive</w:t>
      </w:r>
    </w:p>
    <w:p w14:paraId="5BE15FF0" w14:textId="77777777" w:rsidR="00873D2A" w:rsidRPr="004C41AE" w:rsidRDefault="00000000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Streaming + Speech Output</w:t>
      </w:r>
      <w:r w:rsidRPr="004C41AE">
        <w:rPr>
          <w:rFonts w:ascii="Arial" w:hAnsi="Arial" w:cs="Arial"/>
        </w:rPr>
        <w:t>: Designed for immediate feedback, especially for blind users</w:t>
      </w:r>
    </w:p>
    <w:p w14:paraId="702A5885" w14:textId="77777777" w:rsidR="00873D2A" w:rsidRPr="004C41AE" w:rsidRDefault="00000000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4C41AE">
        <w:rPr>
          <w:rFonts w:ascii="Arial" w:hAnsi="Arial" w:cs="Arial"/>
          <w:b/>
          <w:bCs/>
        </w:rPr>
        <w:t>Local RAG memory</w:t>
      </w:r>
      <w:r w:rsidRPr="004C41AE">
        <w:rPr>
          <w:rFonts w:ascii="Arial" w:hAnsi="Arial" w:cs="Arial"/>
        </w:rPr>
        <w:t>: Gave the app lightweight conversational continuity without any server or external retrieval</w:t>
      </w:r>
    </w:p>
    <w:p w14:paraId="2392DA75" w14:textId="219AD94A" w:rsidR="00873D2A" w:rsidRPr="004C41AE" w:rsidRDefault="00873D2A">
      <w:pPr>
        <w:rPr>
          <w:rFonts w:ascii="Arial" w:hAnsi="Arial" w:cs="Arial"/>
        </w:rPr>
      </w:pPr>
    </w:p>
    <w:p w14:paraId="53D382F5" w14:textId="661E483D" w:rsidR="00873D2A" w:rsidRPr="004C41AE" w:rsidRDefault="00000000" w:rsidP="00CE3851">
      <w:pPr>
        <w:pStyle w:val="Heading2"/>
        <w:numPr>
          <w:ilvl w:val="0"/>
          <w:numId w:val="31"/>
        </w:numPr>
        <w:rPr>
          <w:rFonts w:ascii="Arial" w:hAnsi="Arial" w:cs="Arial"/>
          <w:b/>
          <w:bCs/>
          <w:color w:val="auto"/>
        </w:rPr>
      </w:pPr>
      <w:bookmarkStart w:id="15" w:name="conclusion"/>
      <w:bookmarkEnd w:id="14"/>
      <w:r w:rsidRPr="004C41AE">
        <w:rPr>
          <w:rFonts w:ascii="Arial" w:hAnsi="Arial" w:cs="Arial"/>
          <w:b/>
          <w:bCs/>
          <w:color w:val="auto"/>
        </w:rPr>
        <w:t>Conclusion</w:t>
      </w:r>
    </w:p>
    <w:p w14:paraId="7453E3A4" w14:textId="77777777" w:rsidR="00873D2A" w:rsidRPr="004C41AE" w:rsidRDefault="00000000">
      <w:pPr>
        <w:pStyle w:val="FirstParagraph"/>
        <w:rPr>
          <w:rFonts w:ascii="Arial" w:hAnsi="Arial" w:cs="Arial"/>
        </w:rPr>
      </w:pPr>
      <w:r w:rsidRPr="004C41AE">
        <w:rPr>
          <w:rFonts w:ascii="Arial" w:hAnsi="Arial" w:cs="Arial"/>
        </w:rPr>
        <w:t>SightSpeak (Murdock) is a deeply engineered multimodal app that brings the power of Gemma 3n to a real-world assistive use case. By combining offline LLM inference, dynamic camera capture, OCR, speech recognition, and accessibility-first feedback design, the app delivers real value in daily life.</w:t>
      </w:r>
    </w:p>
    <w:p w14:paraId="51510755" w14:textId="77777777" w:rsidR="00873D2A" w:rsidRPr="004C41AE" w:rsidRDefault="00000000">
      <w:pPr>
        <w:pStyle w:val="BodyText"/>
        <w:rPr>
          <w:rFonts w:ascii="Arial" w:hAnsi="Arial" w:cs="Arial"/>
        </w:rPr>
      </w:pPr>
      <w:r w:rsidRPr="004C41AE">
        <w:rPr>
          <w:rFonts w:ascii="Arial" w:hAnsi="Arial" w:cs="Arial"/>
        </w:rPr>
        <w:t>Every technical decision — from session resets to memory-safe model loading — was made to support reliability, speed, and usability for the visually impaired.</w:t>
      </w:r>
    </w:p>
    <w:p w14:paraId="2C93325B" w14:textId="77777777" w:rsidR="00873D2A" w:rsidRDefault="00000000">
      <w:pPr>
        <w:pStyle w:val="BodyText"/>
        <w:rPr>
          <w:rFonts w:ascii="Arial" w:hAnsi="Arial" w:cs="Arial"/>
        </w:rPr>
      </w:pPr>
      <w:r w:rsidRPr="004C41AE">
        <w:rPr>
          <w:rFonts w:ascii="Arial" w:hAnsi="Arial" w:cs="Arial"/>
        </w:rPr>
        <w:t>Gemma 3n proves its impact here not as a chatbot, but as a practical tool for independence and inclusion.</w:t>
      </w:r>
    </w:p>
    <w:p w14:paraId="241E525E" w14:textId="77777777" w:rsidR="00D2202C" w:rsidRDefault="00D2202C">
      <w:pPr>
        <w:pStyle w:val="BodyText"/>
        <w:rPr>
          <w:rFonts w:ascii="Arial" w:hAnsi="Arial" w:cs="Arial"/>
        </w:rPr>
      </w:pPr>
    </w:p>
    <w:p w14:paraId="10D70C9B" w14:textId="1B99829E" w:rsidR="00D2202C" w:rsidRPr="00D2202C" w:rsidRDefault="00D2202C" w:rsidP="00CE3851">
      <w:pPr>
        <w:pStyle w:val="BodyText"/>
        <w:numPr>
          <w:ilvl w:val="0"/>
          <w:numId w:val="31"/>
        </w:numPr>
        <w:rPr>
          <w:rFonts w:ascii="Arial" w:hAnsi="Arial" w:cs="Arial"/>
          <w:b/>
          <w:bCs/>
          <w:sz w:val="32"/>
          <w:szCs w:val="32"/>
        </w:rPr>
      </w:pPr>
      <w:r w:rsidRPr="00D2202C">
        <w:rPr>
          <w:rFonts w:ascii="Arial" w:hAnsi="Arial" w:cs="Arial"/>
          <w:b/>
          <w:bCs/>
          <w:sz w:val="32"/>
          <w:szCs w:val="32"/>
        </w:rPr>
        <w:t>Future Work</w:t>
      </w:r>
    </w:p>
    <w:p w14:paraId="250B4152" w14:textId="77777777" w:rsidR="00D2202C" w:rsidRPr="00D2202C" w:rsidRDefault="00D2202C" w:rsidP="00D2202C">
      <w:pPr>
        <w:pStyle w:val="BodyText"/>
        <w:rPr>
          <w:rFonts w:ascii="Arial" w:hAnsi="Arial" w:cs="Arial"/>
        </w:rPr>
      </w:pPr>
      <w:r w:rsidRPr="00D2202C">
        <w:rPr>
          <w:rFonts w:ascii="Arial" w:hAnsi="Arial" w:cs="Arial"/>
        </w:rPr>
        <w:t>While Murdock already provides a compelling on-device multimodal assistant, several areas remain open for future enhancement:</w:t>
      </w:r>
    </w:p>
    <w:p w14:paraId="3BD5A44E" w14:textId="77777777" w:rsidR="00D2202C" w:rsidRPr="00D2202C" w:rsidRDefault="00D2202C" w:rsidP="00D2202C">
      <w:pPr>
        <w:pStyle w:val="BodyText"/>
        <w:numPr>
          <w:ilvl w:val="0"/>
          <w:numId w:val="26"/>
        </w:numPr>
        <w:rPr>
          <w:rFonts w:ascii="Arial" w:hAnsi="Arial" w:cs="Arial"/>
        </w:rPr>
      </w:pPr>
      <w:r w:rsidRPr="00D2202C">
        <w:rPr>
          <w:rFonts w:ascii="Arial" w:hAnsi="Arial" w:cs="Arial"/>
          <w:b/>
          <w:bCs/>
        </w:rPr>
        <w:t>Model Fine-Tuning</w:t>
      </w:r>
      <w:r w:rsidRPr="00D2202C">
        <w:rPr>
          <w:rFonts w:ascii="Arial" w:hAnsi="Arial" w:cs="Arial"/>
        </w:rPr>
        <w:t>: Custom fine-tuning of Gemma 3n on assistive-specific datasets could reduce hallucinations further and improve clarity of scene description.</w:t>
      </w:r>
    </w:p>
    <w:p w14:paraId="0E0D230C" w14:textId="77777777" w:rsidR="00D2202C" w:rsidRPr="00D2202C" w:rsidRDefault="00D2202C" w:rsidP="00D2202C">
      <w:pPr>
        <w:pStyle w:val="BodyText"/>
        <w:numPr>
          <w:ilvl w:val="0"/>
          <w:numId w:val="26"/>
        </w:numPr>
        <w:rPr>
          <w:rFonts w:ascii="Arial" w:hAnsi="Arial" w:cs="Arial"/>
        </w:rPr>
      </w:pPr>
      <w:r w:rsidRPr="00D2202C">
        <w:rPr>
          <w:rFonts w:ascii="Arial" w:hAnsi="Arial" w:cs="Arial"/>
          <w:b/>
          <w:bCs/>
        </w:rPr>
        <w:t>Expanded Language Support</w:t>
      </w:r>
      <w:r w:rsidRPr="00D2202C">
        <w:rPr>
          <w:rFonts w:ascii="Arial" w:hAnsi="Arial" w:cs="Arial"/>
        </w:rPr>
        <w:t>: Support for additional languages and regional dialects will enhance global accessibility.</w:t>
      </w:r>
    </w:p>
    <w:p w14:paraId="29064D9D" w14:textId="77777777" w:rsidR="00D2202C" w:rsidRPr="00D2202C" w:rsidRDefault="00D2202C" w:rsidP="00D2202C">
      <w:pPr>
        <w:pStyle w:val="BodyText"/>
        <w:numPr>
          <w:ilvl w:val="0"/>
          <w:numId w:val="26"/>
        </w:numPr>
        <w:rPr>
          <w:rFonts w:ascii="Arial" w:hAnsi="Arial" w:cs="Arial"/>
        </w:rPr>
      </w:pPr>
      <w:r w:rsidRPr="00D2202C">
        <w:rPr>
          <w:rFonts w:ascii="Arial" w:hAnsi="Arial" w:cs="Arial"/>
          <w:b/>
          <w:bCs/>
        </w:rPr>
        <w:t>Braille Integration</w:t>
      </w:r>
      <w:r w:rsidRPr="00D2202C">
        <w:rPr>
          <w:rFonts w:ascii="Arial" w:hAnsi="Arial" w:cs="Arial"/>
        </w:rPr>
        <w:t>: Adding tactile output through Braille displays could increase accessibility for users who are deafblind.</w:t>
      </w:r>
    </w:p>
    <w:p w14:paraId="71DC5A19" w14:textId="77777777" w:rsidR="00D2202C" w:rsidRPr="00D2202C" w:rsidRDefault="00D2202C" w:rsidP="00D2202C">
      <w:pPr>
        <w:pStyle w:val="BodyText"/>
        <w:numPr>
          <w:ilvl w:val="0"/>
          <w:numId w:val="26"/>
        </w:numPr>
        <w:rPr>
          <w:rFonts w:ascii="Arial" w:hAnsi="Arial" w:cs="Arial"/>
        </w:rPr>
      </w:pPr>
      <w:r w:rsidRPr="00D2202C">
        <w:rPr>
          <w:rFonts w:ascii="Arial" w:hAnsi="Arial" w:cs="Arial"/>
          <w:b/>
          <w:bCs/>
        </w:rPr>
        <w:t>Wearable Device Support</w:t>
      </w:r>
      <w:r w:rsidRPr="00D2202C">
        <w:rPr>
          <w:rFonts w:ascii="Arial" w:hAnsi="Arial" w:cs="Arial"/>
        </w:rPr>
        <w:t>: Porting the app to AR glasses or wearable devices would allow continuous, hands-free assistance.</w:t>
      </w:r>
    </w:p>
    <w:p w14:paraId="5F7DDC43" w14:textId="1184F0D1" w:rsidR="008C3D29" w:rsidRDefault="00D2202C" w:rsidP="00544C18">
      <w:pPr>
        <w:pStyle w:val="BodyText"/>
        <w:numPr>
          <w:ilvl w:val="0"/>
          <w:numId w:val="26"/>
        </w:numPr>
        <w:rPr>
          <w:rFonts w:ascii="Arial" w:hAnsi="Arial" w:cs="Arial"/>
        </w:rPr>
      </w:pPr>
      <w:r w:rsidRPr="00D2202C">
        <w:rPr>
          <w:rFonts w:ascii="Arial" w:hAnsi="Arial" w:cs="Arial"/>
          <w:b/>
          <w:bCs/>
        </w:rPr>
        <w:t>Memory Optimization</w:t>
      </w:r>
      <w:r w:rsidRPr="00D2202C">
        <w:rPr>
          <w:rFonts w:ascii="Arial" w:hAnsi="Arial" w:cs="Arial"/>
        </w:rPr>
        <w:t>: Further memory profiling could allow the app to run on devices with less than 4GB RAM, broadening user reach.</w:t>
      </w:r>
    </w:p>
    <w:p w14:paraId="7AB03358" w14:textId="77777777" w:rsidR="00544C18" w:rsidRPr="00544C18" w:rsidRDefault="00544C18" w:rsidP="00544C18">
      <w:pPr>
        <w:pStyle w:val="BodyText"/>
        <w:ind w:left="720"/>
        <w:rPr>
          <w:rFonts w:ascii="Arial" w:hAnsi="Arial" w:cs="Arial"/>
        </w:rPr>
      </w:pPr>
    </w:p>
    <w:p w14:paraId="161FD4B9" w14:textId="275EAF57" w:rsidR="008C3D29" w:rsidRPr="008C3D29" w:rsidRDefault="008C3D29" w:rsidP="00A668A3">
      <w:pPr>
        <w:pStyle w:val="BodyText"/>
        <w:numPr>
          <w:ilvl w:val="0"/>
          <w:numId w:val="31"/>
        </w:numPr>
        <w:tabs>
          <w:tab w:val="left" w:pos="810"/>
        </w:tabs>
        <w:rPr>
          <w:rFonts w:ascii="Arial" w:hAnsi="Arial" w:cs="Arial"/>
          <w:b/>
          <w:bCs/>
          <w:sz w:val="32"/>
          <w:szCs w:val="32"/>
        </w:rPr>
      </w:pPr>
      <w:r w:rsidRPr="008C3D29">
        <w:rPr>
          <w:rFonts w:ascii="Arial" w:hAnsi="Arial" w:cs="Arial"/>
          <w:b/>
          <w:bCs/>
          <w:sz w:val="32"/>
          <w:szCs w:val="32"/>
        </w:rPr>
        <w:t>References</w:t>
      </w:r>
    </w:p>
    <w:p w14:paraId="5E308792" w14:textId="77777777" w:rsidR="008C3D29" w:rsidRPr="008C3D29" w:rsidRDefault="008C3D29" w:rsidP="008C3D29">
      <w:pPr>
        <w:pStyle w:val="BodyText"/>
        <w:numPr>
          <w:ilvl w:val="0"/>
          <w:numId w:val="25"/>
        </w:numPr>
        <w:rPr>
          <w:rFonts w:ascii="Arial" w:hAnsi="Arial" w:cs="Arial"/>
        </w:rPr>
      </w:pPr>
      <w:r w:rsidRPr="008C3D29">
        <w:rPr>
          <w:rFonts w:ascii="Arial" w:hAnsi="Arial" w:cs="Arial"/>
          <w:b/>
          <w:bCs/>
        </w:rPr>
        <w:t>Gemma 3n - Google DeepMind</w:t>
      </w:r>
      <w:r w:rsidRPr="008C3D29">
        <w:rPr>
          <w:rFonts w:ascii="Arial" w:hAnsi="Arial" w:cs="Arial"/>
        </w:rPr>
        <w:br/>
        <w:t>https://ai.google.dev/gemma</w:t>
      </w:r>
      <w:r w:rsidRPr="008C3D29">
        <w:rPr>
          <w:rFonts w:ascii="Arial" w:hAnsi="Arial" w:cs="Arial"/>
        </w:rPr>
        <w:br/>
      </w:r>
      <w:r w:rsidRPr="008C3D29">
        <w:rPr>
          <w:rFonts w:ascii="Arial" w:hAnsi="Arial" w:cs="Arial"/>
          <w:i/>
          <w:iCs/>
        </w:rPr>
        <w:t>Gemma 3n is a lightweight multimodal LLM designed by Google, supporting on-device inference with privacy-first design.</w:t>
      </w:r>
    </w:p>
    <w:p w14:paraId="06CDE3BE" w14:textId="77777777" w:rsidR="008C3D29" w:rsidRPr="008C3D29" w:rsidRDefault="008C3D29" w:rsidP="008C3D29">
      <w:pPr>
        <w:pStyle w:val="BodyText"/>
        <w:numPr>
          <w:ilvl w:val="0"/>
          <w:numId w:val="25"/>
        </w:numPr>
        <w:rPr>
          <w:rFonts w:ascii="Arial" w:hAnsi="Arial" w:cs="Arial"/>
        </w:rPr>
      </w:pPr>
      <w:proofErr w:type="spellStart"/>
      <w:r w:rsidRPr="008C3D29">
        <w:rPr>
          <w:rFonts w:ascii="Arial" w:hAnsi="Arial" w:cs="Arial"/>
          <w:b/>
          <w:bCs/>
        </w:rPr>
        <w:t>MediaPipe</w:t>
      </w:r>
      <w:proofErr w:type="spellEnd"/>
      <w:r w:rsidRPr="008C3D29">
        <w:rPr>
          <w:rFonts w:ascii="Arial" w:hAnsi="Arial" w:cs="Arial"/>
          <w:b/>
          <w:bCs/>
        </w:rPr>
        <w:t xml:space="preserve"> LLM Inference API - Google AI Edge SDK</w:t>
      </w:r>
      <w:r w:rsidRPr="008C3D29">
        <w:rPr>
          <w:rFonts w:ascii="Arial" w:hAnsi="Arial" w:cs="Arial"/>
        </w:rPr>
        <w:br/>
      </w:r>
      <w:hyperlink r:id="rId7" w:tgtFrame="_new" w:history="1">
        <w:r w:rsidRPr="008C3D29">
          <w:rPr>
            <w:rStyle w:val="Hyperlink"/>
            <w:rFonts w:ascii="Arial" w:hAnsi="Arial" w:cs="Arial"/>
          </w:rPr>
          <w:t>https://developers.google.com/mediapipe</w:t>
        </w:r>
      </w:hyperlink>
      <w:r w:rsidRPr="008C3D29">
        <w:rPr>
          <w:rFonts w:ascii="Arial" w:hAnsi="Arial" w:cs="Arial"/>
        </w:rPr>
        <w:br/>
      </w:r>
      <w:r w:rsidRPr="008C3D29">
        <w:rPr>
          <w:rFonts w:ascii="Arial" w:hAnsi="Arial" w:cs="Arial"/>
          <w:i/>
          <w:iCs/>
        </w:rPr>
        <w:t>Used for loading and executing .task models such as Gemma 3n on Android with multimodal support (vision + text).</w:t>
      </w:r>
    </w:p>
    <w:p w14:paraId="23A696D7" w14:textId="77777777" w:rsidR="008C3D29" w:rsidRPr="008C3D29" w:rsidRDefault="008C3D29" w:rsidP="008C3D29">
      <w:pPr>
        <w:pStyle w:val="BodyText"/>
        <w:numPr>
          <w:ilvl w:val="0"/>
          <w:numId w:val="25"/>
        </w:numPr>
        <w:rPr>
          <w:rFonts w:ascii="Arial" w:hAnsi="Arial" w:cs="Arial"/>
        </w:rPr>
      </w:pPr>
      <w:r w:rsidRPr="008C3D29">
        <w:rPr>
          <w:rFonts w:ascii="Arial" w:hAnsi="Arial" w:cs="Arial"/>
          <w:b/>
          <w:bCs/>
        </w:rPr>
        <w:t>ML Kit for OCR (Text Recognition)</w:t>
      </w:r>
      <w:r w:rsidRPr="008C3D29">
        <w:rPr>
          <w:rFonts w:ascii="Arial" w:hAnsi="Arial" w:cs="Arial"/>
        </w:rPr>
        <w:br/>
        <w:t>https://developers.google.com/ml-kit/vision/text-recognition</w:t>
      </w:r>
      <w:r w:rsidRPr="008C3D29">
        <w:rPr>
          <w:rFonts w:ascii="Arial" w:hAnsi="Arial" w:cs="Arial"/>
        </w:rPr>
        <w:br/>
      </w:r>
      <w:r w:rsidRPr="008C3D29">
        <w:rPr>
          <w:rFonts w:ascii="Arial" w:hAnsi="Arial" w:cs="Arial"/>
          <w:i/>
          <w:iCs/>
        </w:rPr>
        <w:t>Used for extracting scene text from camera input to feed into translation or prompt generation.</w:t>
      </w:r>
    </w:p>
    <w:p w14:paraId="48F56D07" w14:textId="77777777" w:rsidR="008C3D29" w:rsidRPr="008C3D29" w:rsidRDefault="008C3D29" w:rsidP="008C3D29">
      <w:pPr>
        <w:pStyle w:val="BodyText"/>
        <w:numPr>
          <w:ilvl w:val="0"/>
          <w:numId w:val="25"/>
        </w:numPr>
        <w:rPr>
          <w:rFonts w:ascii="Arial" w:hAnsi="Arial" w:cs="Arial"/>
        </w:rPr>
      </w:pPr>
      <w:r w:rsidRPr="008C3D29">
        <w:rPr>
          <w:rFonts w:ascii="Arial" w:hAnsi="Arial" w:cs="Arial"/>
          <w:b/>
          <w:bCs/>
        </w:rPr>
        <w:t xml:space="preserve">Android </w:t>
      </w:r>
      <w:proofErr w:type="spellStart"/>
      <w:r w:rsidRPr="008C3D29">
        <w:rPr>
          <w:rFonts w:ascii="Arial" w:hAnsi="Arial" w:cs="Arial"/>
          <w:b/>
          <w:bCs/>
        </w:rPr>
        <w:t>TextToSpeech</w:t>
      </w:r>
      <w:proofErr w:type="spellEnd"/>
      <w:r w:rsidRPr="008C3D29">
        <w:rPr>
          <w:rFonts w:ascii="Arial" w:hAnsi="Arial" w:cs="Arial"/>
          <w:b/>
          <w:bCs/>
        </w:rPr>
        <w:t xml:space="preserve"> (TTS)</w:t>
      </w:r>
      <w:r w:rsidRPr="008C3D29">
        <w:rPr>
          <w:rFonts w:ascii="Arial" w:hAnsi="Arial" w:cs="Arial"/>
        </w:rPr>
        <w:br/>
        <w:t>https://developer.android.com/reference/android/speech/tts/TextToSpeech</w:t>
      </w:r>
      <w:r w:rsidRPr="008C3D29">
        <w:rPr>
          <w:rFonts w:ascii="Arial" w:hAnsi="Arial" w:cs="Arial"/>
        </w:rPr>
        <w:br/>
      </w:r>
      <w:r w:rsidRPr="008C3D29">
        <w:rPr>
          <w:rFonts w:ascii="Arial" w:hAnsi="Arial" w:cs="Arial"/>
          <w:i/>
          <w:iCs/>
        </w:rPr>
        <w:t>Used for offline voice output of LLM responses with localized language and gender control.</w:t>
      </w:r>
    </w:p>
    <w:p w14:paraId="0A6484DB" w14:textId="77777777" w:rsidR="008C3D29" w:rsidRPr="008C3D29" w:rsidRDefault="008C3D29" w:rsidP="008C3D29">
      <w:pPr>
        <w:pStyle w:val="BodyText"/>
        <w:numPr>
          <w:ilvl w:val="0"/>
          <w:numId w:val="25"/>
        </w:numPr>
        <w:rPr>
          <w:rFonts w:ascii="Arial" w:hAnsi="Arial" w:cs="Arial"/>
        </w:rPr>
      </w:pPr>
      <w:r w:rsidRPr="008C3D29">
        <w:rPr>
          <w:rFonts w:ascii="Arial" w:hAnsi="Arial" w:cs="Arial"/>
          <w:b/>
          <w:bCs/>
        </w:rPr>
        <w:t xml:space="preserve">Android </w:t>
      </w:r>
      <w:proofErr w:type="spellStart"/>
      <w:r w:rsidRPr="008C3D29">
        <w:rPr>
          <w:rFonts w:ascii="Arial" w:hAnsi="Arial" w:cs="Arial"/>
          <w:b/>
          <w:bCs/>
        </w:rPr>
        <w:t>SpeechRecognizer</w:t>
      </w:r>
      <w:proofErr w:type="spellEnd"/>
      <w:r w:rsidRPr="008C3D29">
        <w:rPr>
          <w:rFonts w:ascii="Arial" w:hAnsi="Arial" w:cs="Arial"/>
          <w:b/>
          <w:bCs/>
        </w:rPr>
        <w:t xml:space="preserve"> (ASR)</w:t>
      </w:r>
      <w:r w:rsidRPr="008C3D29">
        <w:rPr>
          <w:rFonts w:ascii="Arial" w:hAnsi="Arial" w:cs="Arial"/>
        </w:rPr>
        <w:br/>
        <w:t>https://developer.android.com/reference/android/speech/SpeechRecognizer</w:t>
      </w:r>
      <w:r w:rsidRPr="008C3D29">
        <w:rPr>
          <w:rFonts w:ascii="Arial" w:hAnsi="Arial" w:cs="Arial"/>
        </w:rPr>
        <w:br/>
      </w:r>
      <w:r w:rsidRPr="008C3D29">
        <w:rPr>
          <w:rFonts w:ascii="Arial" w:hAnsi="Arial" w:cs="Arial"/>
          <w:i/>
          <w:iCs/>
        </w:rPr>
        <w:t>Used to capture voice prompts and convert them to text for Gemma 3n input.</w:t>
      </w:r>
    </w:p>
    <w:p w14:paraId="4D497AD5" w14:textId="77777777" w:rsidR="008C3D29" w:rsidRPr="008C3D29" w:rsidRDefault="008C3D29" w:rsidP="008C3D29">
      <w:pPr>
        <w:pStyle w:val="BodyText"/>
        <w:numPr>
          <w:ilvl w:val="0"/>
          <w:numId w:val="25"/>
        </w:numPr>
        <w:rPr>
          <w:rFonts w:ascii="Arial" w:hAnsi="Arial" w:cs="Arial"/>
        </w:rPr>
      </w:pPr>
      <w:proofErr w:type="spellStart"/>
      <w:r w:rsidRPr="008C3D29">
        <w:rPr>
          <w:rFonts w:ascii="Arial" w:hAnsi="Arial" w:cs="Arial"/>
          <w:b/>
          <w:bCs/>
        </w:rPr>
        <w:t>LangGraph</w:t>
      </w:r>
      <w:proofErr w:type="spellEnd"/>
      <w:r w:rsidRPr="008C3D29">
        <w:rPr>
          <w:rFonts w:ascii="Arial" w:hAnsi="Arial" w:cs="Arial"/>
          <w:b/>
          <w:bCs/>
        </w:rPr>
        <w:t xml:space="preserve"> (Inspiration)</w:t>
      </w:r>
      <w:r w:rsidRPr="008C3D29">
        <w:rPr>
          <w:rFonts w:ascii="Arial" w:hAnsi="Arial" w:cs="Arial"/>
        </w:rPr>
        <w:br/>
      </w:r>
      <w:hyperlink r:id="rId8" w:tgtFrame="_new" w:history="1">
        <w:r w:rsidRPr="008C3D29">
          <w:rPr>
            <w:rStyle w:val="Hyperlink"/>
            <w:rFonts w:ascii="Arial" w:hAnsi="Arial" w:cs="Arial"/>
          </w:rPr>
          <w:t>https://github.com/langchain-ai/langgraph</w:t>
        </w:r>
      </w:hyperlink>
      <w:r w:rsidRPr="008C3D29">
        <w:rPr>
          <w:rFonts w:ascii="Arial" w:hAnsi="Arial" w:cs="Arial"/>
        </w:rPr>
        <w:br/>
      </w:r>
      <w:r w:rsidRPr="008C3D29">
        <w:rPr>
          <w:rFonts w:ascii="Arial" w:hAnsi="Arial" w:cs="Arial"/>
          <w:i/>
          <w:iCs/>
        </w:rPr>
        <w:t>Inspired the routing logic for multimodal state transitions between text, vision, and translation tasks.</w:t>
      </w:r>
    </w:p>
    <w:p w14:paraId="16FA1CD7" w14:textId="77777777" w:rsidR="008C3D29" w:rsidRPr="008C3D29" w:rsidRDefault="008C3D29" w:rsidP="008C3D29">
      <w:pPr>
        <w:pStyle w:val="BodyText"/>
        <w:numPr>
          <w:ilvl w:val="0"/>
          <w:numId w:val="25"/>
        </w:numPr>
        <w:rPr>
          <w:rFonts w:ascii="Arial" w:hAnsi="Arial" w:cs="Arial"/>
        </w:rPr>
      </w:pPr>
      <w:r w:rsidRPr="008C3D29">
        <w:rPr>
          <w:rFonts w:ascii="Arial" w:hAnsi="Arial" w:cs="Arial"/>
          <w:b/>
          <w:bCs/>
        </w:rPr>
        <w:t>Kotlin Android SDK</w:t>
      </w:r>
      <w:r w:rsidRPr="008C3D29">
        <w:rPr>
          <w:rFonts w:ascii="Arial" w:hAnsi="Arial" w:cs="Arial"/>
        </w:rPr>
        <w:br/>
        <w:t>https://developer.android.com/kotlin</w:t>
      </w:r>
      <w:r w:rsidRPr="008C3D29">
        <w:rPr>
          <w:rFonts w:ascii="Arial" w:hAnsi="Arial" w:cs="Arial"/>
        </w:rPr>
        <w:br/>
      </w:r>
      <w:r w:rsidRPr="008C3D29">
        <w:rPr>
          <w:rFonts w:ascii="Arial" w:hAnsi="Arial" w:cs="Arial"/>
          <w:i/>
          <w:iCs/>
        </w:rPr>
        <w:t>Used to implement the entire Android app natively with coroutine support and UI/UX optimizations.</w:t>
      </w:r>
    </w:p>
    <w:bookmarkEnd w:id="0"/>
    <w:bookmarkEnd w:id="15"/>
    <w:p w14:paraId="6A3F469E" w14:textId="77777777" w:rsidR="008C3D29" w:rsidRPr="004C41AE" w:rsidRDefault="008C3D29">
      <w:pPr>
        <w:pStyle w:val="BodyText"/>
        <w:rPr>
          <w:rFonts w:ascii="Arial" w:hAnsi="Arial" w:cs="Arial"/>
        </w:rPr>
      </w:pPr>
    </w:p>
    <w:sectPr w:rsidR="008C3D29" w:rsidRPr="004C41A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C067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30F7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1A0CF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BFB482C"/>
    <w:multiLevelType w:val="multilevel"/>
    <w:tmpl w:val="051A3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D714D3F"/>
    <w:multiLevelType w:val="multilevel"/>
    <w:tmpl w:val="77440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B49D9"/>
    <w:multiLevelType w:val="multilevel"/>
    <w:tmpl w:val="693ED0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19F3233"/>
    <w:multiLevelType w:val="multilevel"/>
    <w:tmpl w:val="F5B6C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7F19F3"/>
    <w:multiLevelType w:val="multilevel"/>
    <w:tmpl w:val="6D46A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BB58DE"/>
    <w:multiLevelType w:val="multilevel"/>
    <w:tmpl w:val="2138C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CBD0318"/>
    <w:multiLevelType w:val="multilevel"/>
    <w:tmpl w:val="0F04604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35DC7141"/>
    <w:multiLevelType w:val="multilevel"/>
    <w:tmpl w:val="31A02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AF2015"/>
    <w:multiLevelType w:val="multilevel"/>
    <w:tmpl w:val="0444F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9172E5D"/>
    <w:multiLevelType w:val="multilevel"/>
    <w:tmpl w:val="B52E2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E4E12A9"/>
    <w:multiLevelType w:val="multilevel"/>
    <w:tmpl w:val="335C9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906675D"/>
    <w:multiLevelType w:val="multilevel"/>
    <w:tmpl w:val="33464E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113FB6"/>
    <w:multiLevelType w:val="multilevel"/>
    <w:tmpl w:val="B82C0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29677295">
    <w:abstractNumId w:val="0"/>
  </w:num>
  <w:num w:numId="2" w16cid:durableId="255210277">
    <w:abstractNumId w:val="1"/>
  </w:num>
  <w:num w:numId="3" w16cid:durableId="18701003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7669835">
    <w:abstractNumId w:val="1"/>
  </w:num>
  <w:num w:numId="5" w16cid:durableId="631256532">
    <w:abstractNumId w:val="1"/>
  </w:num>
  <w:num w:numId="6" w16cid:durableId="1578519556">
    <w:abstractNumId w:val="1"/>
  </w:num>
  <w:num w:numId="7" w16cid:durableId="253904046">
    <w:abstractNumId w:val="1"/>
  </w:num>
  <w:num w:numId="8" w16cid:durableId="358630955">
    <w:abstractNumId w:val="1"/>
  </w:num>
  <w:num w:numId="9" w16cid:durableId="1554347049">
    <w:abstractNumId w:val="1"/>
  </w:num>
  <w:num w:numId="10" w16cid:durableId="1866945035">
    <w:abstractNumId w:val="1"/>
  </w:num>
  <w:num w:numId="11" w16cid:durableId="1011025251">
    <w:abstractNumId w:val="1"/>
  </w:num>
  <w:num w:numId="12" w16cid:durableId="1362897746">
    <w:abstractNumId w:val="1"/>
  </w:num>
  <w:num w:numId="13" w16cid:durableId="451871142">
    <w:abstractNumId w:val="1"/>
  </w:num>
  <w:num w:numId="14" w16cid:durableId="384372479">
    <w:abstractNumId w:val="1"/>
  </w:num>
  <w:num w:numId="15" w16cid:durableId="944458603">
    <w:abstractNumId w:val="1"/>
  </w:num>
  <w:num w:numId="16" w16cid:durableId="1207989975">
    <w:abstractNumId w:val="1"/>
  </w:num>
  <w:num w:numId="17" w16cid:durableId="584220503">
    <w:abstractNumId w:val="1"/>
  </w:num>
  <w:num w:numId="18" w16cid:durableId="511915848">
    <w:abstractNumId w:val="1"/>
  </w:num>
  <w:num w:numId="19" w16cid:durableId="294877659">
    <w:abstractNumId w:val="1"/>
  </w:num>
  <w:num w:numId="20" w16cid:durableId="1942952339">
    <w:abstractNumId w:val="14"/>
  </w:num>
  <w:num w:numId="21" w16cid:durableId="826290390">
    <w:abstractNumId w:val="13"/>
  </w:num>
  <w:num w:numId="22" w16cid:durableId="1085759406">
    <w:abstractNumId w:val="10"/>
  </w:num>
  <w:num w:numId="23" w16cid:durableId="1267496969">
    <w:abstractNumId w:val="11"/>
  </w:num>
  <w:num w:numId="24" w16cid:durableId="1635745208">
    <w:abstractNumId w:val="12"/>
  </w:num>
  <w:num w:numId="25" w16cid:durableId="1144853099">
    <w:abstractNumId w:val="4"/>
  </w:num>
  <w:num w:numId="26" w16cid:durableId="1247151489">
    <w:abstractNumId w:val="3"/>
  </w:num>
  <w:num w:numId="27" w16cid:durableId="619336760">
    <w:abstractNumId w:val="15"/>
  </w:num>
  <w:num w:numId="28" w16cid:durableId="933824346">
    <w:abstractNumId w:val="6"/>
  </w:num>
  <w:num w:numId="29" w16cid:durableId="364061738">
    <w:abstractNumId w:val="8"/>
  </w:num>
  <w:num w:numId="30" w16cid:durableId="1741519755">
    <w:abstractNumId w:val="7"/>
  </w:num>
  <w:num w:numId="31" w16cid:durableId="570386870">
    <w:abstractNumId w:val="9"/>
  </w:num>
  <w:num w:numId="32" w16cid:durableId="113699348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3D2A"/>
    <w:rsid w:val="000A560C"/>
    <w:rsid w:val="00104103"/>
    <w:rsid w:val="003A3CA2"/>
    <w:rsid w:val="00421973"/>
    <w:rsid w:val="004C41AE"/>
    <w:rsid w:val="005331CA"/>
    <w:rsid w:val="00544C18"/>
    <w:rsid w:val="00616EB6"/>
    <w:rsid w:val="006729BF"/>
    <w:rsid w:val="007319DF"/>
    <w:rsid w:val="00873D2A"/>
    <w:rsid w:val="008C3D29"/>
    <w:rsid w:val="00A668A3"/>
    <w:rsid w:val="00B000B3"/>
    <w:rsid w:val="00CE3851"/>
    <w:rsid w:val="00D2202C"/>
    <w:rsid w:val="00ED3715"/>
    <w:rsid w:val="00F02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1E186"/>
  <w15:docId w15:val="{02EF22A5-A9BA-4C7F-BA1B-F89714B10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C3D29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544C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4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8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2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59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1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89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angchain-ai/langgraph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ediapip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evelopers.google.com/mediapip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7</Pages>
  <Words>1533</Words>
  <Characters>874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yan adams</cp:lastModifiedBy>
  <cp:revision>11</cp:revision>
  <dcterms:created xsi:type="dcterms:W3CDTF">2025-08-04T00:34:00Z</dcterms:created>
  <dcterms:modified xsi:type="dcterms:W3CDTF">2025-08-04T06:46:00Z</dcterms:modified>
</cp:coreProperties>
</file>